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2AE8" w:rsidRPr="002B300F" w:rsidRDefault="00BB2AE8" w:rsidP="00BB2AE8">
      <w:pPr>
        <w:jc w:val="center"/>
        <w:rPr>
          <w:rFonts w:ascii="Times New Roman" w:hAnsi="Times New Roman" w:cs="Times New Roman"/>
          <w:sz w:val="36"/>
          <w:szCs w:val="36"/>
        </w:rPr>
      </w:pPr>
      <w:r w:rsidRPr="002B300F">
        <w:rPr>
          <w:rFonts w:ascii="Times New Roman" w:hAnsi="Times New Roman" w:cs="Times New Roman"/>
          <w:sz w:val="36"/>
          <w:szCs w:val="36"/>
        </w:rPr>
        <w:t>REFERENCES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.,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2B300F">
        <w:rPr>
          <w:rFonts w:ascii="Times New Roman" w:hAnsi="Times New Roman" w:cs="Times New Roman"/>
          <w:b/>
          <w:bCs/>
          <w:sz w:val="28"/>
          <w:szCs w:val="28"/>
        </w:rPr>
        <w:t>59</w:t>
      </w:r>
      <w:r w:rsidR="00BB2AE8" w:rsidRPr="00BB2AE8">
        <w:rPr>
          <w:rFonts w:ascii="Times New Roman" w:hAnsi="Times New Roman" w:cs="Times New Roman"/>
          <w:sz w:val="28"/>
          <w:szCs w:val="28"/>
        </w:rPr>
        <w:t>, 96 (1937).</w:t>
      </w:r>
    </w:p>
    <w:p w:rsid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2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Trans.Faraday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Soc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="00BB2AE8" w:rsidRPr="002B300F">
        <w:rPr>
          <w:rFonts w:ascii="Times New Roman" w:hAnsi="Times New Roman" w:cs="Times New Roman"/>
          <w:b/>
          <w:bCs/>
          <w:sz w:val="28"/>
          <w:szCs w:val="28"/>
        </w:rPr>
        <w:t>34</w:t>
      </w:r>
      <w:r w:rsidR="00BB2AE8" w:rsidRPr="00BB2AE8">
        <w:rPr>
          <w:rFonts w:ascii="Times New Roman" w:hAnsi="Times New Roman" w:cs="Times New Roman"/>
          <w:sz w:val="28"/>
          <w:szCs w:val="28"/>
        </w:rPr>
        <w:t>, 156 ( 1938).</w:t>
      </w:r>
    </w:p>
    <w:p w:rsidR="00867AB7" w:rsidRDefault="00FE75F0" w:rsidP="002B300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 xml:space="preserve">3.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00F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2B300F">
        <w:rPr>
          <w:rFonts w:ascii="Times New Roman" w:hAnsi="Times New Roman" w:cs="Times New Roman"/>
          <w:sz w:val="28"/>
          <w:szCs w:val="28"/>
        </w:rPr>
        <w:t xml:space="preserve">, 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Correlation Analysis in Organic C</w:t>
      </w:r>
      <w:r w:rsidR="00867AB7">
        <w:rPr>
          <w:rFonts w:ascii="Times New Roman" w:hAnsi="Times New Roman" w:cs="Times New Roman"/>
          <w:i/>
          <w:iCs/>
          <w:sz w:val="28"/>
          <w:szCs w:val="28"/>
        </w:rPr>
        <w:t>h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emistry</w:t>
      </w:r>
      <w:r w:rsidR="002B300F">
        <w:rPr>
          <w:rFonts w:ascii="Times New Roman" w:hAnsi="Times New Roman" w:cs="Times New Roman"/>
          <w:sz w:val="28"/>
          <w:szCs w:val="28"/>
        </w:rPr>
        <w:t xml:space="preserve">, Oxford University </w:t>
      </w:r>
      <w:r w:rsidR="00867AB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587F" w:rsidRDefault="00867AB7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>Pre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>London,1973.</w:t>
      </w:r>
    </w:p>
    <w:p w:rsidR="002B300F" w:rsidRDefault="00FE75F0" w:rsidP="004C11D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4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>
        <w:rPr>
          <w:rFonts w:ascii="Times New Roman" w:hAnsi="Times New Roman" w:cs="Times New Roman"/>
          <w:sz w:val="28"/>
          <w:szCs w:val="28"/>
        </w:rPr>
        <w:t>J</w:t>
      </w:r>
      <w:r w:rsidR="00BB2AE8" w:rsidRPr="00BB2AE8">
        <w:rPr>
          <w:rFonts w:ascii="Times New Roman" w:hAnsi="Times New Roman" w:cs="Times New Roman"/>
          <w:sz w:val="28"/>
          <w:szCs w:val="28"/>
        </w:rPr>
        <w:t>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Multipa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rameter Extension to the Hammett Equation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ln Correlation</w:t>
      </w:r>
    </w:p>
    <w:p w:rsidR="002B300F" w:rsidRDefault="002B300F" w:rsidP="002B300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Analysis in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Eds.),Plenum, London,</w:t>
      </w:r>
    </w:p>
    <w:p w:rsidR="008538FB" w:rsidRDefault="002B300F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978.</w:t>
      </w:r>
    </w:p>
    <w:p w:rsidR="00066339" w:rsidRDefault="00FE75F0" w:rsidP="00B711B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 xml:space="preserve">5. </w:t>
      </w:r>
      <w:r w:rsidR="00FB49A8"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00F">
        <w:rPr>
          <w:rFonts w:ascii="Times New Roman" w:hAnsi="Times New Roman" w:cs="Times New Roman"/>
          <w:sz w:val="28"/>
          <w:szCs w:val="28"/>
        </w:rPr>
        <w:t>P</w:t>
      </w:r>
      <w:r w:rsidR="00BB2AE8" w:rsidRPr="00BB2AE8">
        <w:rPr>
          <w:rFonts w:ascii="Times New Roman" w:hAnsi="Times New Roman" w:cs="Times New Roman"/>
          <w:sz w:val="28"/>
          <w:szCs w:val="28"/>
        </w:rPr>
        <w:t>.R.Wells</w:t>
      </w:r>
      <w:proofErr w:type="spellEnd"/>
      <w:r w:rsidR="00BB2AE8" w:rsidRPr="00FB49A8">
        <w:rPr>
          <w:rFonts w:ascii="Times New Roman" w:hAnsi="Times New Roman" w:cs="Times New Roman"/>
          <w:i/>
          <w:iCs/>
          <w:sz w:val="28"/>
          <w:szCs w:val="28"/>
        </w:rPr>
        <w:t>, Linear Free Energy Relationships</w:t>
      </w:r>
      <w:r w:rsidR="00BB2AE8" w:rsidRPr="00BB2AE8">
        <w:rPr>
          <w:rFonts w:ascii="Times New Roman" w:hAnsi="Times New Roman" w:cs="Times New Roman"/>
          <w:sz w:val="28"/>
          <w:szCs w:val="28"/>
        </w:rPr>
        <w:t>, Academic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Press, London, </w:t>
      </w:r>
      <w:r w:rsidR="00066339"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B711BB" w:rsidRDefault="0006633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968.</w:t>
      </w:r>
    </w:p>
    <w:p w:rsidR="008538FB" w:rsidRDefault="00FE75F0" w:rsidP="00CC587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6.</w:t>
      </w:r>
      <w:r w:rsidR="008538F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S.Ehrenso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R.T.C.Brownlee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Prog.Phys.Org.Chem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="002B300F" w:rsidRPr="002B300F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="00BB2AE8" w:rsidRPr="002B300F">
        <w:rPr>
          <w:rFonts w:ascii="Times New Roman" w:hAnsi="Times New Roman" w:cs="Times New Roman"/>
          <w:sz w:val="28"/>
          <w:szCs w:val="28"/>
        </w:rPr>
        <w:t>l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538FB" w:rsidRPr="00BB2AE8" w:rsidRDefault="008538FB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(1973).</w:t>
      </w:r>
    </w:p>
    <w:p w:rsidR="008538FB" w:rsidRDefault="00FE75F0" w:rsidP="008538F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7. </w:t>
      </w:r>
      <w:r w:rsidR="008538FB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( Eds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.) Correlation Analysis in 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</w:p>
    <w:p w:rsidR="00B366B7" w:rsidRPr="00BB2AE8" w:rsidRDefault="008538FB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Plenum, London, 1978.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8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H.H.Jaffe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Chem.Rev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, </w:t>
      </w:r>
      <w:r w:rsidR="00BB2AE8" w:rsidRPr="00B366B7">
        <w:rPr>
          <w:rFonts w:ascii="Times New Roman" w:hAnsi="Times New Roman" w:cs="Times New Roman"/>
          <w:b/>
          <w:bCs/>
          <w:sz w:val="28"/>
          <w:szCs w:val="28"/>
        </w:rPr>
        <w:t>53</w:t>
      </w:r>
      <w:r w:rsidR="00BB2AE8" w:rsidRPr="00BB2AE8">
        <w:rPr>
          <w:rFonts w:ascii="Times New Roman" w:hAnsi="Times New Roman" w:cs="Times New Roman"/>
          <w:sz w:val="28"/>
          <w:szCs w:val="28"/>
        </w:rPr>
        <w:t>, 191 (1953).</w:t>
      </w:r>
    </w:p>
    <w:p w:rsidR="00FE75F0" w:rsidRDefault="00FE75F0" w:rsidP="00B366B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9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, Correlation Analysis of Organic Reactivity with reference to</w:t>
      </w:r>
    </w:p>
    <w:p w:rsidR="00B366B7" w:rsidRPr="00BB2AE8" w:rsidRDefault="00FE75F0" w:rsidP="00CC587F">
      <w:pPr>
        <w:rPr>
          <w:rFonts w:ascii="Times New Roman" w:hAnsi="Times New Roman" w:cs="Times New Roman"/>
          <w:sz w:val="28"/>
          <w:szCs w:val="28"/>
        </w:rPr>
      </w:pP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multiple regression</w:t>
      </w:r>
      <w:r w:rsidR="00BB2AE8" w:rsidRPr="00BB2AE8">
        <w:rPr>
          <w:rFonts w:ascii="Times New Roman" w:hAnsi="Times New Roman" w:cs="Times New Roman"/>
          <w:sz w:val="28"/>
          <w:szCs w:val="28"/>
        </w:rPr>
        <w:t>, Research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studies press, New York, 1982.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.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, Physical Organic 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 McGraw-Hill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New York, 1970.</w:t>
      </w:r>
    </w:p>
    <w:p w:rsidR="00BB2AE8" w:rsidRDefault="00BB2AE8" w:rsidP="00E370A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1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E.Leff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E.Grunwald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Rates and equilibrium of Organic Reactions</w:t>
      </w:r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E370A1" w:rsidRPr="00BB2AE8" w:rsidRDefault="00BB2AE8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B2AE8">
        <w:rPr>
          <w:rFonts w:ascii="Times New Roman" w:hAnsi="Times New Roman" w:cs="Times New Roman"/>
          <w:sz w:val="28"/>
          <w:szCs w:val="28"/>
        </w:rPr>
        <w:t>Wiley, New York, 1963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2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romley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 Perkin Trans.</w:t>
      </w:r>
      <w:r w:rsidRPr="00E370A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BB2AE8">
        <w:rPr>
          <w:rFonts w:ascii="Times New Roman" w:hAnsi="Times New Roman" w:cs="Times New Roman"/>
          <w:sz w:val="28"/>
          <w:szCs w:val="28"/>
        </w:rPr>
        <w:t>,2103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9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3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S.J.Hirani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 Perkin Trans.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BB2AE8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1885 (199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4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C.D.Johnso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The Hammett Equation</w:t>
      </w:r>
      <w:r w:rsidRPr="00BB2AE8">
        <w:rPr>
          <w:rFonts w:ascii="Times New Roman" w:hAnsi="Times New Roman" w:cs="Times New Roman"/>
          <w:sz w:val="28"/>
          <w:szCs w:val="28"/>
        </w:rPr>
        <w:t>, University Pre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Cambridge, 1973.</w:t>
      </w:r>
    </w:p>
    <w:p w:rsidR="00FE75F0" w:rsidRDefault="00BB2AE8" w:rsidP="00E370A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5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Physical Organic Chemistry</w:t>
      </w:r>
      <w:r w:rsidRPr="00BB2AE8">
        <w:rPr>
          <w:rFonts w:ascii="Times New Roman" w:hAnsi="Times New Roman" w:cs="Times New Roman"/>
          <w:sz w:val="28"/>
          <w:szCs w:val="28"/>
        </w:rPr>
        <w:t>, McGraw-Hil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Book Company,</w:t>
      </w:r>
    </w:p>
    <w:p w:rsidR="00E370A1" w:rsidRPr="00BB2AE8" w:rsidRDefault="00FE75F0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Inc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New York, 186 (194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6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E.Leff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Phys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Pr="00BB2AE8">
        <w:rPr>
          <w:rFonts w:ascii="Times New Roman" w:hAnsi="Times New Roman" w:cs="Times New Roman"/>
          <w:sz w:val="28"/>
          <w:szCs w:val="28"/>
        </w:rPr>
        <w:t xml:space="preserve">, 2199 ( 1955); 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B2AE8">
        <w:rPr>
          <w:rFonts w:ascii="Times New Roman" w:hAnsi="Times New Roman" w:cs="Times New Roman"/>
          <w:sz w:val="28"/>
          <w:szCs w:val="28"/>
        </w:rPr>
        <w:t>, 98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57).</w:t>
      </w:r>
    </w:p>
    <w:p w:rsidR="00BB2AE8" w:rsidRPr="00BB2AE8" w:rsidRDefault="00BB2AE8" w:rsidP="005608E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A.Fisch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Vaugha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Phys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. , </w:t>
      </w:r>
      <w:r w:rsidRPr="00F26CBB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B2AE8">
        <w:rPr>
          <w:rFonts w:ascii="Times New Roman" w:hAnsi="Times New Roman" w:cs="Times New Roman"/>
          <w:sz w:val="28"/>
          <w:szCs w:val="28"/>
        </w:rPr>
        <w:t>, 976 (1957).</w:t>
      </w:r>
    </w:p>
    <w:p w:rsidR="005608E2" w:rsidRDefault="00BB2AE8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P.D.Bolto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F.M.Hall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I.H.Reece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( B ), 70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67).</w:t>
      </w:r>
    </w:p>
    <w:p w:rsidR="005608E2" w:rsidRDefault="00BB2AE8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1</w:t>
      </w:r>
      <w:r w:rsidRPr="00BB2AE8">
        <w:rPr>
          <w:rFonts w:ascii="Times New Roman" w:hAnsi="Times New Roman" w:cs="Times New Roman"/>
          <w:sz w:val="28"/>
          <w:szCs w:val="28"/>
        </w:rPr>
        <w:t>9</w:t>
      </w:r>
      <w:r w:rsidR="00BE11E1">
        <w:rPr>
          <w:rFonts w:ascii="Times New Roman" w:hAnsi="Times New Roman" w:cs="Times New Roman"/>
          <w:sz w:val="28"/>
          <w:szCs w:val="28"/>
        </w:rPr>
        <w:t>.</w:t>
      </w:r>
      <w:r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H.M.Hill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L.D.Schmook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</w:t>
      </w:r>
      <w:r w:rsidR="00F26CBB">
        <w:rPr>
          <w:rFonts w:ascii="Times New Roman" w:hAnsi="Times New Roman" w:cs="Times New Roman"/>
          <w:sz w:val="28"/>
          <w:szCs w:val="28"/>
        </w:rPr>
        <w:t xml:space="preserve"> </w:t>
      </w:r>
      <w:r w:rsidRPr="00F26CBB">
        <w:rPr>
          <w:rFonts w:ascii="Times New Roman" w:hAnsi="Times New Roman" w:cs="Times New Roman"/>
          <w:b/>
          <w:bCs/>
          <w:sz w:val="28"/>
          <w:szCs w:val="28"/>
        </w:rPr>
        <w:t>32</w:t>
      </w:r>
      <w:r w:rsidRPr="00BB2AE8">
        <w:rPr>
          <w:rFonts w:ascii="Times New Roman" w:hAnsi="Times New Roman" w:cs="Times New Roman"/>
          <w:sz w:val="28"/>
          <w:szCs w:val="28"/>
        </w:rPr>
        <w:t>, 4025</w:t>
      </w:r>
      <w:r w:rsidR="00BE11E1">
        <w:rPr>
          <w:rFonts w:ascii="Times New Roman" w:hAnsi="Times New Roman" w:cs="Times New Roman"/>
          <w:sz w:val="28"/>
          <w:szCs w:val="28"/>
        </w:rPr>
        <w:t>(</w:t>
      </w:r>
      <w:r w:rsidR="00BE11E1" w:rsidRPr="00BB2AE8">
        <w:rPr>
          <w:rFonts w:ascii="Times New Roman" w:hAnsi="Times New Roman" w:cs="Times New Roman"/>
          <w:sz w:val="28"/>
          <w:szCs w:val="28"/>
        </w:rPr>
        <w:t>1967)</w:t>
      </w:r>
      <w:r w:rsidR="00BE11E1">
        <w:rPr>
          <w:rFonts w:ascii="Times New Roman" w:hAnsi="Times New Roman" w:cs="Times New Roman"/>
          <w:sz w:val="28"/>
          <w:szCs w:val="28"/>
        </w:rPr>
        <w:t>.</w:t>
      </w:r>
    </w:p>
    <w:p w:rsidR="00BE11E1" w:rsidRDefault="00BE11E1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BE11E1">
        <w:rPr>
          <w:rFonts w:ascii="Times New Roman" w:hAnsi="Times New Roman" w:cs="Times New Roman"/>
          <w:sz w:val="28"/>
          <w:szCs w:val="28"/>
        </w:rPr>
        <w:t xml:space="preserve">0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Stair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2</w:t>
      </w:r>
      <w:r w:rsidRPr="00BE11E1">
        <w:rPr>
          <w:rFonts w:ascii="Times New Roman" w:hAnsi="Times New Roman" w:cs="Times New Roman"/>
          <w:sz w:val="28"/>
          <w:szCs w:val="28"/>
        </w:rPr>
        <w:t>, 550 (1964).</w:t>
      </w:r>
    </w:p>
    <w:p w:rsidR="00BE11E1" w:rsidRDefault="00BE11E1" w:rsidP="00BB2AE8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2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F.J.Dipp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, S.R.C. Hughes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.C.Ketchin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 1275 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BE11E1">
        <w:rPr>
          <w:rFonts w:ascii="Times New Roman" w:hAnsi="Times New Roman" w:cs="Times New Roman"/>
          <w:sz w:val="28"/>
          <w:szCs w:val="28"/>
        </w:rPr>
        <w:t xml:space="preserve">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K.Hancock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E.Foldvar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BE11E1">
        <w:rPr>
          <w:rFonts w:ascii="Times New Roman" w:hAnsi="Times New Roman" w:cs="Times New Roman"/>
          <w:sz w:val="28"/>
          <w:szCs w:val="28"/>
        </w:rPr>
        <w:t>,1180 (1965).</w:t>
      </w:r>
    </w:p>
    <w:p w:rsidR="00BE11E1" w:rsidRDefault="00BE11E1" w:rsidP="005608E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</w:t>
      </w:r>
      <w:r w:rsidR="005608E2" w:rsidRPr="00BE11E1">
        <w:rPr>
          <w:rFonts w:ascii="Times New Roman" w:hAnsi="Times New Roman" w:cs="Times New Roman"/>
          <w:sz w:val="28"/>
          <w:szCs w:val="28"/>
        </w:rPr>
        <w:t>uckle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M.R.J.Dack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M.W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5608E2" w:rsidRPr="00BE11E1" w:rsidRDefault="00BE11E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( B), 631 (1968).</w:t>
      </w:r>
    </w:p>
    <w:p w:rsid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1</w:t>
      </w:r>
      <w:r w:rsidRPr="00BE11E1">
        <w:rPr>
          <w:rFonts w:ascii="Times New Roman" w:hAnsi="Times New Roman" w:cs="Times New Roman"/>
          <w:sz w:val="28"/>
          <w:szCs w:val="28"/>
        </w:rPr>
        <w:t>, 2781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D.S.Rit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6</w:t>
      </w:r>
      <w:r w:rsidRPr="00BE11E1">
        <w:rPr>
          <w:rFonts w:ascii="Times New Roman" w:hAnsi="Times New Roman" w:cs="Times New Roman"/>
          <w:sz w:val="28"/>
          <w:szCs w:val="28"/>
        </w:rPr>
        <w:t>, 1507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.Thigp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Fuch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34</w:t>
      </w:r>
      <w:r w:rsidRPr="00BE11E1">
        <w:rPr>
          <w:rFonts w:ascii="Times New Roman" w:hAnsi="Times New Roman" w:cs="Times New Roman"/>
          <w:sz w:val="28"/>
          <w:szCs w:val="28"/>
        </w:rPr>
        <w:t>, 505 (1969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27.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2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1979 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More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O'Ferr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5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2440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9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More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O'Ferr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6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4016 (1964).</w:t>
      </w:r>
    </w:p>
    <w:p w:rsid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30.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O.C.Nor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P.D.Ralph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 5431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1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D.J.Pasto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D.McMill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I.T.Murph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BE11E1">
        <w:rPr>
          <w:rFonts w:ascii="Times New Roman" w:hAnsi="Times New Roman" w:cs="Times New Roman"/>
          <w:sz w:val="28"/>
          <w:szCs w:val="28"/>
        </w:rPr>
        <w:t>, 2688</w:t>
      </w:r>
      <w:r w:rsidR="008818D1"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(1965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F.Brow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C.Newso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E11E1">
        <w:rPr>
          <w:rFonts w:ascii="Times New Roman" w:hAnsi="Times New Roman" w:cs="Times New Roman"/>
          <w:sz w:val="28"/>
          <w:szCs w:val="28"/>
        </w:rPr>
        <w:t>, 3010 (1962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Hogeve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Rec.Trav.Chi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 xml:space="preserve"> 83</w:t>
      </w:r>
      <w:r w:rsidRPr="00BE11E1">
        <w:rPr>
          <w:rFonts w:ascii="Times New Roman" w:hAnsi="Times New Roman" w:cs="Times New Roman"/>
          <w:sz w:val="28"/>
          <w:szCs w:val="28"/>
        </w:rPr>
        <w:t>, 813 (1964).</w:t>
      </w:r>
    </w:p>
    <w:p w:rsidR="00FA1896" w:rsidRDefault="00BE11E1" w:rsidP="009C6BE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L.D.Pettit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.Roys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C.Sherring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R.J.</w:t>
      </w:r>
      <w:r w:rsidRPr="00BE11E1">
        <w:rPr>
          <w:rFonts w:ascii="Times New Roman" w:hAnsi="Times New Roman" w:cs="Times New Roman"/>
          <w:sz w:val="28"/>
          <w:szCs w:val="28"/>
        </w:rPr>
        <w:t xml:space="preserve"> Whewel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>
        <w:rPr>
          <w:rFonts w:ascii="Times New Roman" w:hAnsi="Times New Roman" w:cs="Times New Roman"/>
          <w:sz w:val="28"/>
          <w:szCs w:val="28"/>
        </w:rPr>
        <w:t>.( B ),</w:t>
      </w:r>
    </w:p>
    <w:p w:rsidR="009C6BE8" w:rsidRPr="00BE11E1" w:rsidRDefault="00FA1896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BE11E1" w:rsidRPr="00E65E3E">
        <w:rPr>
          <w:rFonts w:ascii="Times New Roman" w:hAnsi="Times New Roman" w:cs="Times New Roman"/>
          <w:sz w:val="28"/>
          <w:szCs w:val="28"/>
        </w:rPr>
        <w:t>588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11E1">
        <w:rPr>
          <w:rFonts w:ascii="Times New Roman" w:hAnsi="Times New Roman" w:cs="Times New Roman"/>
          <w:sz w:val="28"/>
          <w:szCs w:val="28"/>
        </w:rPr>
        <w:t>(1968).</w:t>
      </w:r>
    </w:p>
    <w:p w:rsidR="00F26CBB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rysto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R.Davie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E.P.Sarieant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85</w:t>
      </w:r>
      <w:r w:rsidRPr="00BE11E1">
        <w:rPr>
          <w:rFonts w:ascii="Times New Roman" w:hAnsi="Times New Roman" w:cs="Times New Roman"/>
          <w:sz w:val="28"/>
          <w:szCs w:val="28"/>
        </w:rPr>
        <w:t>, 1933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Dele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oczniki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Chem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43</w:t>
      </w:r>
      <w:r w:rsidRPr="00BE11E1">
        <w:rPr>
          <w:rFonts w:ascii="Times New Roman" w:hAnsi="Times New Roman" w:cs="Times New Roman"/>
          <w:sz w:val="28"/>
          <w:szCs w:val="28"/>
        </w:rPr>
        <w:t>, 1165 (1969)</w:t>
      </w:r>
    </w:p>
    <w:p w:rsidR="00BE11E1" w:rsidRDefault="00BE11E1" w:rsidP="004301F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 xml:space="preserve">Arumugam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20B</w:t>
      </w:r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4301FD" w:rsidRDefault="00BE11E1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467 ( 1981).</w:t>
      </w:r>
    </w:p>
    <w:p w:rsidR="00066339" w:rsidRDefault="00BE11E1" w:rsidP="004301F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Srin</w:t>
      </w:r>
      <w:r>
        <w:rPr>
          <w:rFonts w:ascii="Times New Roman" w:hAnsi="Times New Roman" w:cs="Times New Roman"/>
          <w:sz w:val="28"/>
          <w:szCs w:val="28"/>
        </w:rPr>
        <w:t>ivas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N</w:t>
      </w:r>
      <w:r w:rsidRPr="00BE11E1">
        <w:rPr>
          <w:rFonts w:ascii="Times New Roman" w:hAnsi="Times New Roman" w:cs="Times New Roman"/>
          <w:sz w:val="28"/>
          <w:szCs w:val="28"/>
        </w:rPr>
        <w:t xml:space="preserve">. Arumugam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, </w:t>
      </w:r>
    </w:p>
    <w:p w:rsidR="00F26CBB" w:rsidRDefault="00066339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E11E1" w:rsidRPr="00E370A1">
        <w:rPr>
          <w:rFonts w:ascii="Times New Roman" w:hAnsi="Times New Roman" w:cs="Times New Roman"/>
          <w:b/>
          <w:bCs/>
          <w:sz w:val="28"/>
          <w:szCs w:val="28"/>
        </w:rPr>
        <w:t>21B</w:t>
      </w:r>
      <w:r w:rsid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11E1">
        <w:rPr>
          <w:rFonts w:ascii="Times New Roman" w:hAnsi="Times New Roman" w:cs="Times New Roman"/>
          <w:sz w:val="28"/>
          <w:szCs w:val="28"/>
        </w:rPr>
        <w:t>355 ( 1982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>39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</w:t>
      </w:r>
      <w:proofErr w:type="gramStart"/>
      <w:r w:rsidRPr="00D6273C">
        <w:rPr>
          <w:rFonts w:ascii="Times New Roman" w:hAnsi="Times New Roman" w:cs="Times New Roman"/>
          <w:sz w:val="28"/>
          <w:szCs w:val="28"/>
        </w:rPr>
        <w:t>J.Solomon</w:t>
      </w:r>
      <w:proofErr w:type="spellEnd"/>
      <w:proofErr w:type="gramEnd"/>
      <w:r w:rsidRPr="00D6273C">
        <w:rPr>
          <w:rFonts w:ascii="Times New Roman" w:hAnsi="Times New Roman" w:cs="Times New Roman"/>
          <w:sz w:val="28"/>
          <w:szCs w:val="28"/>
        </w:rPr>
        <w:t xml:space="preserve"> and Filler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,</w:t>
      </w:r>
      <w:r w:rsidRPr="00F664AC">
        <w:rPr>
          <w:rFonts w:ascii="Times New Roman" w:hAnsi="Times New Roman" w:cs="Times New Roman"/>
          <w:b/>
          <w:bCs/>
          <w:sz w:val="28"/>
          <w:szCs w:val="28"/>
        </w:rPr>
        <w:t xml:space="preserve"> 85</w:t>
      </w:r>
      <w:r w:rsidRPr="00D6273C">
        <w:rPr>
          <w:rFonts w:ascii="Times New Roman" w:hAnsi="Times New Roman" w:cs="Times New Roman"/>
          <w:sz w:val="28"/>
          <w:szCs w:val="28"/>
        </w:rPr>
        <w:t>, 3492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63).</w:t>
      </w:r>
    </w:p>
    <w:p w:rsidR="00D6273C" w:rsidRDefault="00D6273C" w:rsidP="00F26CBB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>40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Veschambre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Dauph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Kergomar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Bull.Soc.Chi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 France, 134 </w:t>
      </w:r>
    </w:p>
    <w:p w:rsidR="00F26CBB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7).</w:t>
      </w:r>
    </w:p>
    <w:p w:rsidR="00D6273C" w:rsidRDefault="00D6273C" w:rsidP="00F26CB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1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Veschambre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Dauph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Kergomar</w:t>
      </w:r>
      <w:r>
        <w:rPr>
          <w:rFonts w:ascii="Times New Roman" w:hAnsi="Times New Roman" w:cs="Times New Roman"/>
          <w:sz w:val="28"/>
          <w:szCs w:val="28"/>
        </w:rPr>
        <w:t>d,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Bull.Soc.Chi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 xml:space="preserve">France, 2846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F26CBB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7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Earbor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Eastmon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D.R.M.Wal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( B)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752 (1970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Earbor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Eastmon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D.R.M.Wal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( B ),127 (1971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Roj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867AB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Indian</w:t>
      </w:r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23B</w:t>
      </w:r>
      <w:r w:rsidRPr="00D6273C">
        <w:rPr>
          <w:rFonts w:ascii="Times New Roman" w:hAnsi="Times New Roman" w:cs="Times New Roman"/>
          <w:sz w:val="28"/>
          <w:szCs w:val="28"/>
        </w:rPr>
        <w:t>, 546 (1984).</w:t>
      </w:r>
    </w:p>
    <w:p w:rsidR="00066339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P.Subramani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="00066339"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D6273C" w:rsidRDefault="00066339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D6273C" w:rsidRPr="00896655">
        <w:rPr>
          <w:rFonts w:ascii="Times New Roman" w:hAnsi="Times New Roman" w:cs="Times New Roman"/>
          <w:b/>
          <w:bCs/>
          <w:sz w:val="28"/>
          <w:szCs w:val="28"/>
        </w:rPr>
        <w:t>25B</w:t>
      </w:r>
      <w:r w:rsidR="00D6273C" w:rsidRPr="00D6273C">
        <w:rPr>
          <w:rFonts w:ascii="Times New Roman" w:hAnsi="Times New Roman" w:cs="Times New Roman"/>
          <w:sz w:val="28"/>
          <w:szCs w:val="28"/>
        </w:rPr>
        <w:t>,1188 (1986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C.Brow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Okamoto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80</w:t>
      </w:r>
      <w:r w:rsidRPr="00D6273C">
        <w:rPr>
          <w:rFonts w:ascii="Times New Roman" w:hAnsi="Times New Roman" w:cs="Times New Roman"/>
          <w:sz w:val="28"/>
          <w:szCs w:val="28"/>
        </w:rPr>
        <w:t>, 497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58).</w:t>
      </w:r>
    </w:p>
    <w:p w:rsidR="00066339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K.Radhakrishnan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26A</w:t>
      </w:r>
      <w:r w:rsidRPr="00D6273C">
        <w:rPr>
          <w:rFonts w:ascii="Times New Roman" w:hAnsi="Times New Roman" w:cs="Times New Roman"/>
          <w:sz w:val="28"/>
          <w:szCs w:val="28"/>
        </w:rPr>
        <w:t xml:space="preserve">, 827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D6273C" w:rsidRPr="00D6273C" w:rsidRDefault="00066339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    </w:t>
      </w:r>
      <w:r w:rsidR="00D6273C" w:rsidRPr="00D6273C">
        <w:rPr>
          <w:rFonts w:ascii="Times New Roman" w:hAnsi="Times New Roman" w:cs="Times New Roman"/>
          <w:sz w:val="28"/>
          <w:szCs w:val="28"/>
        </w:rPr>
        <w:t>(1987).</w:t>
      </w:r>
    </w:p>
    <w:p w:rsidR="00D6273C" w:rsidRDefault="00D6273C" w:rsidP="006A3BC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8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S.Premsingh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Lekshma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hanuling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6A3BCD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Research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(S)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124(M),</w:t>
      </w:r>
      <w:r w:rsidR="0089665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980 (1991).</w:t>
      </w:r>
    </w:p>
    <w:p w:rsidR="00D6273C" w:rsidRDefault="00D6273C" w:rsidP="006A3BC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9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Muruge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B.Rajasekar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Lekshman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hanuling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867AB7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Proc.Indian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>.,(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>.,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104</w:t>
      </w:r>
      <w:r w:rsidRPr="00D6273C">
        <w:rPr>
          <w:rFonts w:ascii="Times New Roman" w:hAnsi="Times New Roman" w:cs="Times New Roman"/>
          <w:sz w:val="28"/>
          <w:szCs w:val="28"/>
        </w:rPr>
        <w:t>, 431 (1992).</w:t>
      </w:r>
    </w:p>
    <w:p w:rsidR="009C6BE8" w:rsidRDefault="00D6273C" w:rsidP="00CC587F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0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Yukaw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Tsuno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Bull.Chem.Soc</w:t>
      </w:r>
      <w:r w:rsidRPr="00C55B67">
        <w:rPr>
          <w:rFonts w:ascii="Times New Roman" w:hAnsi="Times New Roman" w:cs="Times New Roman"/>
          <w:sz w:val="28"/>
          <w:szCs w:val="28"/>
        </w:rPr>
        <w:t>.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Japan</w:t>
      </w:r>
      <w:proofErr w:type="spellEnd"/>
      <w:r w:rsidR="00C55B67">
        <w:rPr>
          <w:rFonts w:ascii="Times New Roman" w:hAnsi="Times New Roman" w:cs="Times New Roman"/>
          <w:sz w:val="28"/>
          <w:szCs w:val="28"/>
        </w:rPr>
        <w:t>.</w:t>
      </w:r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32</w:t>
      </w:r>
      <w:r w:rsidRPr="00D6273C">
        <w:rPr>
          <w:rFonts w:ascii="Times New Roman" w:hAnsi="Times New Roman" w:cs="Times New Roman"/>
          <w:sz w:val="28"/>
          <w:szCs w:val="28"/>
        </w:rPr>
        <w:t>, 97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59).</w:t>
      </w:r>
    </w:p>
    <w:p w:rsidR="00D6273C" w:rsidRDefault="00D6273C" w:rsidP="00867AB7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1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Yoshiok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K.Hamamato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Kubota,Bull.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Chem.Soc</w:t>
      </w:r>
      <w:r w:rsidRPr="00D6273C">
        <w:rPr>
          <w:rFonts w:ascii="Times New Roman" w:hAnsi="Times New Roman" w:cs="Times New Roman"/>
          <w:sz w:val="28"/>
          <w:szCs w:val="28"/>
        </w:rPr>
        <w:t>.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Japan</w:t>
      </w:r>
      <w:proofErr w:type="spellEnd"/>
      <w:r w:rsidR="00C55B67">
        <w:rPr>
          <w:rFonts w:ascii="Times New Roman" w:hAnsi="Times New Roman" w:cs="Times New Roman"/>
          <w:sz w:val="28"/>
          <w:szCs w:val="28"/>
        </w:rPr>
        <w:t>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35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 xml:space="preserve">, 1723,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:rsidR="00867AB7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2).</w:t>
      </w:r>
    </w:p>
    <w:p w:rsidR="00D6273C" w:rsidRDefault="00D6273C" w:rsidP="00867AB7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2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, in Steric Effect in Organic Chemistry</w:t>
      </w:r>
      <w:r w:rsidRPr="00D6273C">
        <w:rPr>
          <w:rFonts w:ascii="Times New Roman" w:hAnsi="Times New Roman" w:cs="Times New Roman"/>
          <w:sz w:val="28"/>
          <w:szCs w:val="28"/>
        </w:rPr>
        <w:t>,Ch.13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S.Newm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( Ed.), </w:t>
      </w:r>
    </w:p>
    <w:p w:rsidR="00867AB7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Wiley, New York, 1956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3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C.Lewis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80</w:t>
      </w:r>
      <w:r w:rsidRPr="00D6273C">
        <w:rPr>
          <w:rFonts w:ascii="Times New Roman" w:hAnsi="Times New Roman" w:cs="Times New Roman"/>
          <w:sz w:val="28"/>
          <w:szCs w:val="28"/>
        </w:rPr>
        <w:t>, 2436 (1958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4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C.Lewis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81</w:t>
      </w:r>
      <w:r w:rsidRPr="00D6273C">
        <w:rPr>
          <w:rFonts w:ascii="Times New Roman" w:hAnsi="Times New Roman" w:cs="Times New Roman"/>
          <w:sz w:val="28"/>
          <w:szCs w:val="28"/>
        </w:rPr>
        <w:t>, 5343 (1959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5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S.Ehrens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D6273C">
        <w:rPr>
          <w:rFonts w:ascii="Times New Roman" w:hAnsi="Times New Roman" w:cs="Times New Roman"/>
          <w:sz w:val="28"/>
          <w:szCs w:val="28"/>
        </w:rPr>
        <w:t>, 195 (1964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6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D.Topso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12</w:t>
      </w:r>
      <w:r w:rsidRPr="00D6273C">
        <w:rPr>
          <w:rFonts w:ascii="Times New Roman" w:hAnsi="Times New Roman" w:cs="Times New Roman"/>
          <w:sz w:val="28"/>
          <w:szCs w:val="28"/>
        </w:rPr>
        <w:t>, 1 (1975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7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swa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E.C.Lup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90</w:t>
      </w:r>
      <w:r>
        <w:rPr>
          <w:rFonts w:ascii="Times New Roman" w:hAnsi="Times New Roman" w:cs="Times New Roman"/>
          <w:sz w:val="28"/>
          <w:szCs w:val="28"/>
        </w:rPr>
        <w:t>, 4328 (1968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8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O.Exner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Coll.Czech.Chem.Com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31</w:t>
      </w:r>
      <w:r w:rsidRPr="00D6273C">
        <w:rPr>
          <w:rFonts w:ascii="Times New Roman" w:hAnsi="Times New Roman" w:cs="Times New Roman"/>
          <w:sz w:val="28"/>
          <w:szCs w:val="28"/>
        </w:rPr>
        <w:t>, 65 (1966).</w:t>
      </w:r>
    </w:p>
    <w:p w:rsidR="0070105C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637128" w:rsidRDefault="0070105C" w:rsidP="00745DB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59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7161C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C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G.Swai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H.Ung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R.Rosenquis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S.Swai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661889" w:rsidRDefault="0063712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7161C8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37128">
        <w:rPr>
          <w:rFonts w:ascii="Times New Roman" w:hAnsi="Times New Roman" w:cs="Times New Roman"/>
          <w:b/>
          <w:bCs/>
          <w:sz w:val="28"/>
          <w:szCs w:val="28"/>
        </w:rPr>
        <w:t>105</w:t>
      </w:r>
      <w:r w:rsidR="00661889" w:rsidRPr="00661889">
        <w:rPr>
          <w:rFonts w:ascii="Times New Roman" w:hAnsi="Times New Roman" w:cs="Times New Roman"/>
          <w:sz w:val="28"/>
          <w:szCs w:val="28"/>
        </w:rPr>
        <w:t>,492 (1983).</w:t>
      </w:r>
    </w:p>
    <w:p w:rsidR="007161C8" w:rsidRDefault="007161C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0.   Fujita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Nishiok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161C8">
        <w:rPr>
          <w:rFonts w:ascii="Times New Roman" w:hAnsi="Times New Roman" w:cs="Times New Roman"/>
          <w:i/>
          <w:iCs/>
          <w:sz w:val="28"/>
          <w:szCs w:val="28"/>
        </w:rPr>
        <w:t>Prog. Phys. Org. Chem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161C8">
        <w:rPr>
          <w:rFonts w:ascii="Times New Roman" w:hAnsi="Times New Roman" w:cs="Times New Roman"/>
          <w:b/>
          <w:bCs/>
          <w:sz w:val="28"/>
          <w:szCs w:val="28"/>
        </w:rPr>
        <w:t>49</w:t>
      </w:r>
      <w:r>
        <w:rPr>
          <w:rFonts w:ascii="Times New Roman" w:hAnsi="Times New Roman" w:cs="Times New Roman"/>
          <w:sz w:val="28"/>
          <w:szCs w:val="28"/>
        </w:rPr>
        <w:t>, 1997 (1984).</w:t>
      </w:r>
    </w:p>
    <w:p w:rsidR="007161C8" w:rsidRDefault="007161C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1.   </w:t>
      </w:r>
      <w:proofErr w:type="spellStart"/>
      <w:r>
        <w:rPr>
          <w:rFonts w:ascii="Times New Roman" w:hAnsi="Times New Roman" w:cs="Times New Roman"/>
          <w:sz w:val="28"/>
          <w:szCs w:val="28"/>
        </w:rPr>
        <w:t>Char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161C8">
        <w:rPr>
          <w:rFonts w:ascii="Times New Roman" w:hAnsi="Times New Roman" w:cs="Times New Roman"/>
          <w:i/>
          <w:iCs/>
          <w:sz w:val="28"/>
          <w:szCs w:val="28"/>
        </w:rPr>
        <w:t>Prog. Phys. Org. Chem.,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161C8">
        <w:rPr>
          <w:rFonts w:ascii="Times New Roman" w:hAnsi="Times New Roman" w:cs="Times New Roman"/>
          <w:b/>
          <w:bCs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, 235-317 (1971).</w:t>
      </w:r>
    </w:p>
    <w:p w:rsidR="007161C8" w:rsidRDefault="007161C8" w:rsidP="007161C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2.   </w:t>
      </w:r>
      <w:proofErr w:type="spellStart"/>
      <w:r>
        <w:rPr>
          <w:rFonts w:ascii="Times New Roman" w:hAnsi="Times New Roman" w:cs="Times New Roman"/>
          <w:sz w:val="28"/>
          <w:szCs w:val="28"/>
        </w:rPr>
        <w:t>R.</w:t>
      </w:r>
      <w:proofErr w:type="gramStart"/>
      <w:r>
        <w:rPr>
          <w:rFonts w:ascii="Times New Roman" w:hAnsi="Times New Roman" w:cs="Times New Roman"/>
          <w:sz w:val="28"/>
          <w:szCs w:val="28"/>
        </w:rPr>
        <w:t>W.Taft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, Jr., M.S. Newman and F.H. </w:t>
      </w:r>
      <w:proofErr w:type="spellStart"/>
      <w:r>
        <w:rPr>
          <w:rFonts w:ascii="Times New Roman" w:hAnsi="Times New Roman" w:cs="Times New Roman"/>
          <w:sz w:val="28"/>
          <w:szCs w:val="28"/>
        </w:rPr>
        <w:t>Verhoek</w:t>
      </w:r>
      <w:proofErr w:type="spellEnd"/>
      <w:r>
        <w:rPr>
          <w:rFonts w:ascii="Times New Roman" w:hAnsi="Times New Roman" w:cs="Times New Roman"/>
          <w:sz w:val="28"/>
          <w:szCs w:val="28"/>
        </w:rPr>
        <w:t>, J.Am.Chem.Soc.,</w:t>
      </w:r>
      <w:r w:rsidRPr="00F664AC">
        <w:rPr>
          <w:rFonts w:ascii="Times New Roman" w:hAnsi="Times New Roman" w:cs="Times New Roman"/>
          <w:b/>
          <w:bCs/>
          <w:sz w:val="28"/>
          <w:szCs w:val="28"/>
        </w:rPr>
        <w:t>72</w:t>
      </w:r>
      <w:r>
        <w:rPr>
          <w:rFonts w:ascii="Times New Roman" w:hAnsi="Times New Roman" w:cs="Times New Roman"/>
          <w:sz w:val="28"/>
          <w:szCs w:val="28"/>
        </w:rPr>
        <w:t>, 4511</w:t>
      </w:r>
    </w:p>
    <w:p w:rsidR="007161C8" w:rsidRPr="007161C8" w:rsidRDefault="007161C8" w:rsidP="007161C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(1950)</w:t>
      </w:r>
    </w:p>
    <w:p w:rsidR="00C55B67" w:rsidRDefault="00D32D01" w:rsidP="00C55B67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3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B.Chapm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Eds.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Advances in Linear Free Energy</w:t>
      </w:r>
    </w:p>
    <w:p w:rsidR="00C55B67" w:rsidRDefault="00C55B67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  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re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lationships,</w:t>
      </w:r>
      <w:r w:rsidR="00661889">
        <w:rPr>
          <w:rFonts w:ascii="Times New Roman" w:hAnsi="Times New Roman" w:cs="Times New Roman"/>
          <w:sz w:val="28"/>
          <w:szCs w:val="28"/>
        </w:rPr>
        <w:t xml:space="preserve"> Plenum Press, London, 19</w:t>
      </w:r>
      <w:r w:rsidR="00661889" w:rsidRPr="00661889">
        <w:rPr>
          <w:rFonts w:ascii="Times New Roman" w:hAnsi="Times New Roman" w:cs="Times New Roman"/>
          <w:sz w:val="28"/>
          <w:szCs w:val="28"/>
        </w:rPr>
        <w:t>72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4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M.Bursey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Org.Mass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Spectrom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61889">
        <w:rPr>
          <w:rFonts w:ascii="Times New Roman" w:hAnsi="Times New Roman" w:cs="Times New Roman"/>
          <w:sz w:val="28"/>
          <w:szCs w:val="28"/>
        </w:rPr>
        <w:t>, 31 (1968).</w:t>
      </w:r>
    </w:p>
    <w:p w:rsidR="00661889" w:rsidRPr="00C55B67" w:rsidRDefault="00D32D01" w:rsidP="00661889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5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St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Fleet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Trans.Faraday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Soc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4</w:t>
      </w:r>
      <w:r w:rsidR="00661889" w:rsidRPr="00661889">
        <w:rPr>
          <w:rFonts w:ascii="Times New Roman" w:hAnsi="Times New Roman" w:cs="Times New Roman"/>
          <w:sz w:val="28"/>
          <w:szCs w:val="28"/>
        </w:rPr>
        <w:t>, 767 (1948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6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R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N.Jones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W.F.Forbe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W.A.Muell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504 (1957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7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N.Fuso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L.Josie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E.M.Shelt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76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2526 (1954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8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L.Silver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W.Boyki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 Jr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.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="00661889" w:rsidRPr="00661889">
        <w:rPr>
          <w:rFonts w:ascii="Times New Roman" w:hAnsi="Times New Roman" w:cs="Times New Roman"/>
          <w:sz w:val="28"/>
          <w:szCs w:val="28"/>
        </w:rPr>
        <w:t>, 759</w:t>
      </w:r>
      <w:r w:rsidR="00661889">
        <w:rPr>
          <w:rFonts w:ascii="Times New Roman" w:hAnsi="Times New Roman" w:cs="Times New Roman"/>
          <w:sz w:val="28"/>
          <w:szCs w:val="28"/>
        </w:rPr>
        <w:t xml:space="preserve"> (1970).</w:t>
      </w:r>
    </w:p>
    <w:p w:rsidR="00637128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9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A.Cornells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Lamber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Laszlo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Schaw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6</w:t>
      </w:r>
      <w:r w:rsidR="00661889">
        <w:rPr>
          <w:rFonts w:ascii="Times New Roman" w:hAnsi="Times New Roman" w:cs="Times New Roman"/>
          <w:sz w:val="28"/>
          <w:szCs w:val="28"/>
        </w:rPr>
        <w:t xml:space="preserve">, 2130 </w:t>
      </w:r>
      <w:r w:rsidR="0063712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61889" w:rsidRPr="00661889" w:rsidRDefault="00637128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661889">
        <w:rPr>
          <w:rFonts w:ascii="Times New Roman" w:hAnsi="Times New Roman" w:cs="Times New Roman"/>
          <w:sz w:val="28"/>
          <w:szCs w:val="28"/>
        </w:rPr>
        <w:t>(1981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0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K.Pitchumani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Magn.Re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6</w:t>
      </w:r>
      <w:r w:rsidR="00661889" w:rsidRPr="00661889">
        <w:rPr>
          <w:rFonts w:ascii="Times New Roman" w:hAnsi="Times New Roman" w:cs="Times New Roman"/>
          <w:sz w:val="28"/>
          <w:szCs w:val="28"/>
        </w:rPr>
        <w:t>, 134</w:t>
      </w:r>
      <w:r w:rsidR="00661889">
        <w:rPr>
          <w:rFonts w:ascii="Times New Roman" w:hAnsi="Times New Roman" w:cs="Times New Roman"/>
          <w:sz w:val="28"/>
          <w:szCs w:val="28"/>
        </w:rPr>
        <w:t xml:space="preserve"> (1982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1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2B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646 </w:t>
      </w:r>
    </w:p>
    <w:p w:rsidR="00C55B67" w:rsidRPr="00661889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661889">
        <w:rPr>
          <w:rFonts w:ascii="Times New Roman" w:hAnsi="Times New Roman" w:cs="Times New Roman"/>
          <w:sz w:val="28"/>
          <w:szCs w:val="28"/>
        </w:rPr>
        <w:t>(1983).</w:t>
      </w:r>
    </w:p>
    <w:p w:rsidR="004B3B80" w:rsidRDefault="00D32D0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2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A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R.Happer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B.E.Steen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Perkin Trans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661889" w:rsidRPr="00661889">
        <w:rPr>
          <w:rFonts w:ascii="Times New Roman" w:hAnsi="Times New Roman" w:cs="Times New Roman"/>
          <w:sz w:val="28"/>
          <w:szCs w:val="28"/>
        </w:rPr>
        <w:t>, 843 (1983).</w:t>
      </w:r>
    </w:p>
    <w:p w:rsidR="00D32D01" w:rsidRDefault="00D32D01" w:rsidP="009C6B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3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,</w:t>
      </w:r>
    </w:p>
    <w:p w:rsidR="00C55B67" w:rsidRDefault="00D32D0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4B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827 (1985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4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55B67" w:rsidRPr="00661889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c.Indian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., (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.,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55B67">
        <w:rPr>
          <w:rFonts w:ascii="Times New Roman" w:hAnsi="Times New Roman" w:cs="Times New Roman"/>
          <w:b/>
          <w:bCs/>
          <w:sz w:val="28"/>
          <w:szCs w:val="28"/>
        </w:rPr>
        <w:t>97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661889">
        <w:rPr>
          <w:rFonts w:ascii="Times New Roman" w:hAnsi="Times New Roman" w:cs="Times New Roman"/>
          <w:sz w:val="28"/>
          <w:szCs w:val="28"/>
        </w:rPr>
        <w:t xml:space="preserve"> 33</w:t>
      </w:r>
      <w:r>
        <w:rPr>
          <w:rFonts w:ascii="Times New Roman" w:hAnsi="Times New Roman" w:cs="Times New Roman"/>
          <w:sz w:val="28"/>
          <w:szCs w:val="28"/>
        </w:rPr>
        <w:t xml:space="preserve"> (1986).</w:t>
      </w:r>
    </w:p>
    <w:p w:rsidR="00661889" w:rsidRDefault="00D32D01" w:rsidP="009C6B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5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F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A.Bottina</w:t>
      </w:r>
      <w:proofErr w:type="spellEnd"/>
      <w:proofErr w:type="gram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G.Musumarra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Z.Rappopor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Magn.Reson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Chem</w:t>
      </w:r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="00661889">
        <w:rPr>
          <w:rFonts w:ascii="Times New Roman" w:hAnsi="Times New Roman" w:cs="Times New Roman"/>
          <w:sz w:val="28"/>
          <w:szCs w:val="28"/>
        </w:rPr>
        <w:t xml:space="preserve">, 31 </w:t>
      </w:r>
    </w:p>
    <w:p w:rsidR="009C6BE8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986).</w:t>
      </w:r>
    </w:p>
    <w:p w:rsidR="00C55B67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6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R.Chandrasekar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Perumal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55B67">
        <w:rPr>
          <w:rFonts w:ascii="Times New Roman" w:hAnsi="Times New Roman" w:cs="Times New Roman"/>
          <w:sz w:val="28"/>
          <w:szCs w:val="28"/>
        </w:rPr>
        <w:t>D.A.Wilson.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Magn.Reson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5</w:t>
      </w:r>
      <w:r w:rsidR="00661889">
        <w:rPr>
          <w:rFonts w:ascii="Times New Roman" w:hAnsi="Times New Roman" w:cs="Times New Roman"/>
          <w:sz w:val="28"/>
          <w:szCs w:val="28"/>
        </w:rPr>
        <w:t xml:space="preserve">, 1001 </w:t>
      </w:r>
    </w:p>
    <w:p w:rsidR="00C55B67" w:rsidRPr="00661889" w:rsidRDefault="00C55B67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1889">
        <w:rPr>
          <w:rFonts w:ascii="Times New Roman" w:hAnsi="Times New Roman" w:cs="Times New Roman"/>
          <w:sz w:val="28"/>
          <w:szCs w:val="28"/>
        </w:rPr>
        <w:t xml:space="preserve">(1987);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661889">
        <w:rPr>
          <w:rFonts w:ascii="Times New Roman" w:hAnsi="Times New Roman" w:cs="Times New Roman"/>
          <w:sz w:val="28"/>
          <w:szCs w:val="28"/>
        </w:rPr>
        <w:t>, 360 (1989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7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S.Perumal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R.Chandrasekaran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V.Viiavabaskar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Wil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55B67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Magn.Reson.Chem</w:t>
      </w:r>
      <w:proofErr w:type="spellEnd"/>
      <w:r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Pr="00C55B67">
        <w:rPr>
          <w:rFonts w:ascii="Times New Roman" w:hAnsi="Times New Roman" w:cs="Times New Roman"/>
          <w:b/>
          <w:bCs/>
          <w:sz w:val="28"/>
          <w:szCs w:val="28"/>
        </w:rPr>
        <w:t>33</w:t>
      </w:r>
      <w:r w:rsidRPr="00661889">
        <w:rPr>
          <w:rFonts w:ascii="Times New Roman" w:hAnsi="Times New Roman" w:cs="Times New Roman"/>
          <w:sz w:val="28"/>
          <w:szCs w:val="28"/>
        </w:rPr>
        <w:t>, 779 (1995).</w:t>
      </w:r>
    </w:p>
    <w:p w:rsidR="00637128" w:rsidRDefault="00D32D01" w:rsidP="00AA54F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8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I.Howe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in 'Mass spectrometry' 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Vol.I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Ch.2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H.William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 Ed</w:t>
      </w:r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The</w:t>
      </w:r>
    </w:p>
    <w:p w:rsidR="00637128" w:rsidRDefault="00637128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Chemical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61889" w:rsidRPr="00AA54F9">
        <w:rPr>
          <w:rFonts w:ascii="Times New Roman" w:hAnsi="Times New Roman" w:cs="Times New Roman"/>
          <w:i/>
          <w:iCs/>
          <w:sz w:val="28"/>
          <w:szCs w:val="28"/>
        </w:rPr>
        <w:t>Society</w:t>
      </w:r>
      <w:r w:rsidR="00661889">
        <w:rPr>
          <w:rFonts w:ascii="Times New Roman" w:hAnsi="Times New Roman" w:cs="Times New Roman"/>
          <w:sz w:val="28"/>
          <w:szCs w:val="28"/>
        </w:rPr>
        <w:t xml:space="preserve">, London </w:t>
      </w:r>
      <w:r w:rsidR="00661889" w:rsidRPr="00661889">
        <w:rPr>
          <w:rFonts w:ascii="Times New Roman" w:hAnsi="Times New Roman" w:cs="Times New Roman"/>
          <w:sz w:val="28"/>
          <w:szCs w:val="28"/>
        </w:rPr>
        <w:t>1971</w:t>
      </w:r>
      <w:r w:rsidR="00661889">
        <w:rPr>
          <w:rFonts w:ascii="Times New Roman" w:hAnsi="Times New Roman" w:cs="Times New Roman"/>
          <w:sz w:val="28"/>
          <w:szCs w:val="28"/>
        </w:rPr>
        <w:t>,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I.Howe, in 'Mass Spectrometry ' Vol II. </w:t>
      </w:r>
    </w:p>
    <w:p w:rsidR="00661889" w:rsidRDefault="00637128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Ch.</w:t>
      </w:r>
      <w:r w:rsidR="00B177B5">
        <w:rPr>
          <w:rFonts w:ascii="Times New Roman" w:hAnsi="Times New Roman" w:cs="Times New Roman"/>
          <w:sz w:val="28"/>
          <w:szCs w:val="28"/>
        </w:rPr>
        <w:t xml:space="preserve"> 2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H.William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Ed., </w:t>
      </w:r>
      <w:r w:rsidR="00661889" w:rsidRPr="00AA54F9">
        <w:rPr>
          <w:rFonts w:ascii="Times New Roman" w:hAnsi="Times New Roman" w:cs="Times New Roman"/>
          <w:i/>
          <w:iCs/>
          <w:sz w:val="28"/>
          <w:szCs w:val="28"/>
        </w:rPr>
        <w:t>The Chemical Society</w:t>
      </w:r>
      <w:r w:rsidR="00661889" w:rsidRPr="00661889">
        <w:rPr>
          <w:rFonts w:ascii="Times New Roman" w:hAnsi="Times New Roman" w:cs="Times New Roman"/>
          <w:sz w:val="28"/>
          <w:szCs w:val="28"/>
        </w:rPr>
        <w:t>, London, 1973.</w:t>
      </w:r>
    </w:p>
    <w:p w:rsidR="00AA54F9" w:rsidRDefault="00AA54F9" w:rsidP="00AA54F9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B177B5" w:rsidRPr="00B177B5" w:rsidRDefault="00D32D01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9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M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Bursey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>, Ch.10 of the Ref.60.</w:t>
      </w:r>
    </w:p>
    <w:p w:rsidR="00B177B5" w:rsidRPr="00AA54F9" w:rsidRDefault="00D32D01" w:rsidP="00AA54F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80</w:t>
      </w:r>
      <w:r w:rsid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>
        <w:rPr>
          <w:rFonts w:ascii="Times New Roman" w:hAnsi="Times New Roman" w:cs="Times New Roman"/>
          <w:sz w:val="28"/>
          <w:szCs w:val="28"/>
        </w:rPr>
        <w:t>T.</w:t>
      </w:r>
      <w:proofErr w:type="gramStart"/>
      <w:r w:rsidR="00B177B5">
        <w:rPr>
          <w:rFonts w:ascii="Times New Roman" w:hAnsi="Times New Roman" w:cs="Times New Roman"/>
          <w:sz w:val="28"/>
          <w:szCs w:val="28"/>
        </w:rPr>
        <w:t>W</w:t>
      </w:r>
      <w:r w:rsidR="00B177B5" w:rsidRPr="00B177B5">
        <w:rPr>
          <w:rFonts w:ascii="Times New Roman" w:hAnsi="Times New Roman" w:cs="Times New Roman"/>
          <w:sz w:val="28"/>
          <w:szCs w:val="28"/>
        </w:rPr>
        <w:t>.Bentley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R.W.A.Johnstone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in </w:t>
      </w:r>
      <w:r w:rsidR="00B177B5">
        <w:rPr>
          <w:rFonts w:ascii="Times New Roman" w:hAnsi="Times New Roman" w:cs="Times New Roman"/>
          <w:sz w:val="28"/>
          <w:szCs w:val="28"/>
        </w:rPr>
        <w:t>‘</w:t>
      </w:r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 xml:space="preserve">Advances in Physical Organic </w:t>
      </w:r>
    </w:p>
    <w:p w:rsidR="00AA54F9" w:rsidRDefault="00B177B5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Pr="00AA54F9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Pr="00B177B5">
        <w:rPr>
          <w:rFonts w:ascii="Times New Roman" w:hAnsi="Times New Roman" w:cs="Times New Roman"/>
          <w:sz w:val="28"/>
          <w:szCs w:val="28"/>
        </w:rPr>
        <w:t xml:space="preserve"> ', </w:t>
      </w:r>
      <w:r w:rsidRPr="00BA59EA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Pr="00B177B5">
        <w:rPr>
          <w:rFonts w:ascii="Times New Roman" w:hAnsi="Times New Roman" w:cs="Times New Roman"/>
          <w:sz w:val="28"/>
          <w:szCs w:val="28"/>
        </w:rPr>
        <w:t xml:space="preserve">, 229, </w:t>
      </w:r>
      <w:proofErr w:type="spellStart"/>
      <w:proofErr w:type="gramStart"/>
      <w:r w:rsidRPr="00B177B5">
        <w:rPr>
          <w:rFonts w:ascii="Times New Roman" w:hAnsi="Times New Roman" w:cs="Times New Roman"/>
          <w:sz w:val="28"/>
          <w:szCs w:val="28"/>
        </w:rPr>
        <w:t>V.Gold</w:t>
      </w:r>
      <w:proofErr w:type="spellEnd"/>
      <w:proofErr w:type="gramEnd"/>
      <w:r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177B5">
        <w:rPr>
          <w:rFonts w:ascii="Times New Roman" w:hAnsi="Times New Roman" w:cs="Times New Roman"/>
          <w:sz w:val="28"/>
          <w:szCs w:val="28"/>
        </w:rPr>
        <w:t>Ed.,Academic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 Press, 1970.</w:t>
      </w:r>
    </w:p>
    <w:p w:rsidR="00B177B5" w:rsidRDefault="00D32D01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81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B177B5">
        <w:rPr>
          <w:rFonts w:ascii="Times New Roman" w:hAnsi="Times New Roman" w:cs="Times New Roman"/>
          <w:sz w:val="28"/>
          <w:szCs w:val="28"/>
        </w:rPr>
        <w:t>and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M.Vairamani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Indian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C6BE8" w:rsidRDefault="00B177B5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AA54F9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Pr="00AA54F9">
        <w:rPr>
          <w:rFonts w:ascii="Times New Roman" w:hAnsi="Times New Roman" w:cs="Times New Roman"/>
          <w:b/>
          <w:bCs/>
          <w:sz w:val="28"/>
          <w:szCs w:val="28"/>
        </w:rPr>
        <w:t>28B</w:t>
      </w:r>
      <w:r w:rsidRPr="00B177B5">
        <w:rPr>
          <w:rFonts w:ascii="Times New Roman" w:hAnsi="Times New Roman" w:cs="Times New Roman"/>
          <w:sz w:val="28"/>
          <w:szCs w:val="28"/>
        </w:rPr>
        <w:t>, 141 (1989).</w:t>
      </w:r>
    </w:p>
    <w:p w:rsidR="00D32D01" w:rsidRDefault="00D32D01" w:rsidP="009C6BE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="007161C8">
        <w:rPr>
          <w:rFonts w:ascii="Times New Roman" w:eastAsia="Calibri" w:hAnsi="Times New Roman" w:cs="Times New Roman"/>
          <w:sz w:val="28"/>
          <w:szCs w:val="28"/>
        </w:rPr>
        <w:t>8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F. W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Wehrl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T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Wirthli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'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Interpretation of C-13 NMR Spectra’</w:t>
      </w: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,         </w:t>
      </w:r>
    </w:p>
    <w:p w:rsidR="009C6BE8" w:rsidRPr="009C6BE8" w:rsidRDefault="00D32D01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</w:t>
      </w:r>
      <w:r w:rsidR="00B711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He</w:t>
      </w:r>
      <w:r w:rsidR="00BA59EA">
        <w:rPr>
          <w:rFonts w:ascii="Times New Roman" w:eastAsia="Calibri" w:hAnsi="Times New Roman" w:cs="Times New Roman"/>
          <w:sz w:val="28"/>
          <w:szCs w:val="28"/>
        </w:rPr>
        <w:t>yson</w:t>
      </w:r>
      <w:proofErr w:type="spellEnd"/>
      <w:r w:rsidR="00BA59EA">
        <w:rPr>
          <w:rFonts w:ascii="Times New Roman" w:eastAsia="Calibri" w:hAnsi="Times New Roman" w:cs="Times New Roman"/>
          <w:sz w:val="28"/>
          <w:szCs w:val="28"/>
        </w:rPr>
        <w:t xml:space="preserve"> and Sons, London, 32,197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3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12452F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omilow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. T. C. Brownlee, D. J. Craik, P. R. </w:t>
      </w:r>
      <w:proofErr w:type="spellStart"/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Fiske,J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>.</w:t>
      </w:r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E. Rowe and M.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ade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Soc. Perkin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53 (1981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4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omilow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. T. C. Brownlee and D. J. Craik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Aust. J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0</w:t>
      </w:r>
      <w:r w:rsidRPr="009C6BE8">
        <w:rPr>
          <w:rFonts w:ascii="Times New Roman" w:eastAsia="Calibri" w:hAnsi="Times New Roman" w:cs="Times New Roman"/>
          <w:sz w:val="28"/>
          <w:szCs w:val="28"/>
        </w:rPr>
        <w:t>,351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7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D. J. Craik, R. T. C. Brownlee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 Phys. Org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4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 (1983).</w:t>
      </w:r>
    </w:p>
    <w:p w:rsidR="0012452F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12452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Fath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H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Assaleh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leksandar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arin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atislavz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>. Jovanovic and</w:t>
      </w:r>
    </w:p>
    <w:p w:rsidR="009C6BE8" w:rsidRPr="009C6BE8" w:rsidRDefault="0012452F" w:rsidP="0012452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Janos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sanadi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Mol. Struct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33(1-3),</w:t>
      </w:r>
      <w:r w:rsidR="00E549FE">
        <w:rPr>
          <w:rFonts w:ascii="Times New Roman" w:eastAsia="Calibri" w:hAnsi="Times New Roman" w:cs="Times New Roman"/>
          <w:sz w:val="28"/>
          <w:szCs w:val="28"/>
        </w:rPr>
        <w:t xml:space="preserve"> 5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2007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as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V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alent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Zeljko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tni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Sergei I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Kozhshkov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rmin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deMeijere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Gordan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S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Uscuml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Ivan O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uran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Mol. Struct</w:t>
      </w:r>
      <w:r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44-747</w:t>
      </w:r>
      <w:r w:rsidR="003B6857">
        <w:rPr>
          <w:rFonts w:ascii="Times New Roman" w:eastAsia="Calibri" w:hAnsi="Times New Roman" w:cs="Times New Roman"/>
          <w:sz w:val="28"/>
          <w:szCs w:val="28"/>
        </w:rPr>
        <w:t>, 90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 (200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8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Pal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perjes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uh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Linnanto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rkk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Kolehmaine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rzsebet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Osz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Elina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rtanen,.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. Mol. Struct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40(1-3)</w:t>
      </w:r>
      <w:r w:rsidR="00E549FE">
        <w:rPr>
          <w:rFonts w:ascii="Times New Roman" w:eastAsia="Calibri" w:hAnsi="Times New Roman" w:cs="Times New Roman"/>
          <w:sz w:val="28"/>
          <w:szCs w:val="28"/>
        </w:rPr>
        <w:t>, 8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200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tobodank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Jovanovic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Dusa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ji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lic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sic-</w:t>
      </w:r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Vukovic,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ARKIVOC</w:t>
      </w:r>
      <w:proofErr w:type="spellEnd"/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549FE">
        <w:rPr>
          <w:rFonts w:ascii="Times New Roman" w:eastAsia="Calibri" w:hAnsi="Times New Roman" w:cs="Times New Roman"/>
          <w:sz w:val="28"/>
          <w:szCs w:val="28"/>
        </w:rPr>
        <w:t>116 2006 (X)</w:t>
      </w:r>
      <w:r w:rsidRPr="009C6BE8">
        <w:rPr>
          <w:rFonts w:ascii="Times New Roman" w:eastAsia="Calibri" w:hAnsi="Times New Roman" w:cs="Times New Roman"/>
          <w:sz w:val="28"/>
          <w:szCs w:val="28"/>
        </w:rPr>
        <w:t>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0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as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V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alent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Gordan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s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Uscumlic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 J. Serb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Soc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. 68(7)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549FE">
        <w:rPr>
          <w:rFonts w:ascii="Times New Roman" w:eastAsia="Calibri" w:hAnsi="Times New Roman" w:cs="Times New Roman"/>
          <w:sz w:val="28"/>
          <w:szCs w:val="28"/>
        </w:rPr>
        <w:t>52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2003).</w:t>
      </w:r>
    </w:p>
    <w:p w:rsidR="00D32D01" w:rsidRDefault="009C6BE8" w:rsidP="009C6BE8">
      <w:pPr>
        <w:spacing w:after="0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B. Z. Jovanovic, M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sic-Vu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.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arin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Csanad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</w:t>
      </w:r>
    </w:p>
    <w:p w:rsidR="009C6BE8" w:rsidRPr="009C6BE8" w:rsidRDefault="00D32D01" w:rsidP="00CC587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ol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Struct</w:t>
      </w:r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82-483</w:t>
      </w:r>
      <w:r w:rsidR="00E549FE">
        <w:rPr>
          <w:rFonts w:ascii="Times New Roman" w:eastAsia="Calibri" w:hAnsi="Times New Roman" w:cs="Times New Roman"/>
          <w:sz w:val="28"/>
          <w:szCs w:val="28"/>
        </w:rPr>
        <w:t>, 37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1999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2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Subbu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Perumal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ama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ubbu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Chandrasekaran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eerappa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jayabaskar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and David A. Wilson, </w:t>
      </w:r>
      <w:proofErr w:type="spellStart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agn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Resort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3</w:t>
      </w:r>
      <w:r w:rsidR="00E549FE">
        <w:rPr>
          <w:rFonts w:ascii="Times New Roman" w:eastAsia="Calibri" w:hAnsi="Times New Roman" w:cs="Times New Roman"/>
          <w:sz w:val="28"/>
          <w:szCs w:val="28"/>
        </w:rPr>
        <w:t>, 77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1995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3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J. B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lothers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Quart. Rev.,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(London)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9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44 (196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4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G. L. Nelson, G. C. Levy and J.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Cargiol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Pr="009C6BE8">
        <w:rPr>
          <w:rFonts w:ascii="Times New Roman" w:eastAsia="Calibri" w:hAnsi="Times New Roman" w:cs="Times New Roman"/>
          <w:sz w:val="28"/>
          <w:szCs w:val="28"/>
        </w:rPr>
        <w:t>, 3089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2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H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piesec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W. G. Schneider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 J. Chem. Phys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5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31 (1961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P. C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Lauterbur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Soc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3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846 (1961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E. M. Schulman, K. A. Christensen, D. M. Grant and C. Walling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9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686 (1974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8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G. E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ciel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J. 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terstad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J. Chem. </w:t>
      </w:r>
      <w:proofErr w:type="spellStart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hy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2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427 (1965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.</w:t>
      </w:r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F.Ewing</w:t>
      </w:r>
      <w:proofErr w:type="spellEnd"/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>, Ch.8 of the Ref.6</w:t>
      </w:r>
    </w:p>
    <w:p w:rsidR="009C6BE8" w:rsidRDefault="00145931" w:rsidP="00CC587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.</w:t>
      </w:r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G.Swain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E.C.Lupton,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Am.Chem.Soc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4328 (1968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.Ehenson</w:t>
      </w:r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,R.T.C.Brownles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R.W.Taf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Phys.Org.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1</w:t>
      </w:r>
    </w:p>
    <w:p w:rsid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3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C6BE8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Y.Yukawa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Y.Tsuno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Bull.Chem.Soc.,Japan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971 (1959).</w:t>
      </w:r>
    </w:p>
    <w:p w:rsidR="009C6BE8" w:rsidRPr="009C6BE8" w:rsidRDefault="00145931" w:rsidP="009C6BE8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P.Wells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Org.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111(1968).</w:t>
      </w:r>
    </w:p>
    <w:p w:rsidR="009C6BE8" w:rsidRPr="009C6BE8" w:rsidRDefault="00145931" w:rsidP="009C6BE8">
      <w:pPr>
        <w:spacing w:after="0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D. J. Craik, R. T. C. Brownlee and M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adek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657 </w:t>
      </w:r>
    </w:p>
    <w:p w:rsidR="009C6BE8" w:rsidRPr="009C6BE8" w:rsidRDefault="009C6BE8" w:rsidP="00CC587F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2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5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omeli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S. Lambert, P. Laszlo and P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chau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2130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1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F. A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Bottino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G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Musumarra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Z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Rappopor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agn</w:t>
      </w:r>
      <w:proofErr w:type="spell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.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Reson</w:t>
      </w:r>
      <w:proofErr w:type="spell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Chem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31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6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.C.</w:t>
      </w:r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E.Anu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T.J Clarkson and D.A.R. 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Happer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Chem.Soc</w:t>
      </w:r>
      <w:proofErr w:type="gram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Perki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Trans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635 (1990).</w:t>
      </w: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8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R. T. C. Brownlee, G. Batt, N. P. Chan and R. D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Topsom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Soc.</w:t>
      </w:r>
    </w:p>
    <w:p w:rsidR="00985F38" w:rsidRDefault="009C6BE8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Perkin Trans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  <w:r w:rsidR="00CC587F">
        <w:rPr>
          <w:rFonts w:ascii="Times New Roman" w:eastAsia="Calibri" w:hAnsi="Times New Roman" w:cs="Times New Roman"/>
          <w:sz w:val="28"/>
          <w:szCs w:val="28"/>
        </w:rPr>
        <w:t>1486 (1976).</w:t>
      </w:r>
    </w:p>
    <w:p w:rsidR="00985F3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9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L. M. Stock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Edu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9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00 (1972)</w:t>
      </w:r>
      <w:r w:rsidR="00985F38">
        <w:rPr>
          <w:rFonts w:ascii="Times New Roman" w:eastAsia="Calibri" w:hAnsi="Times New Roman" w:cs="Times New Roman"/>
          <w:sz w:val="28"/>
          <w:szCs w:val="28"/>
        </w:rPr>
        <w:t xml:space="preserve"> and References there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in.</w:t>
      </w:r>
    </w:p>
    <w:p w:rsidR="00985F38" w:rsidRDefault="00145931" w:rsidP="00985F38">
      <w:pPr>
        <w:spacing w:before="240"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R. Golden and L. M. Stock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3080 (1972).</w:t>
      </w:r>
    </w:p>
    <w:p w:rsidR="00E93FF6" w:rsidRDefault="00E93FF6" w:rsidP="00985F38">
      <w:pPr>
        <w:spacing w:before="240"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145931" w:rsidP="00E93FF6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C. L. Liotta, W. F. Fischer, G. H. Greene and B. L. Joyner, </w:t>
      </w:r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J. Am. </w:t>
      </w:r>
      <w:proofErr w:type="spellStart"/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Chem</w:t>
      </w:r>
      <w:proofErr w:type="spellEnd"/>
    </w:p>
    <w:p w:rsidR="009C6BE8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="00985F38">
        <w:rPr>
          <w:rFonts w:ascii="Times New Roman" w:eastAsia="Calibri" w:hAnsi="Times New Roman" w:cs="Times New Roman"/>
          <w:sz w:val="28"/>
          <w:szCs w:val="28"/>
        </w:rPr>
        <w:t xml:space="preserve">, 4891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(1972).</w:t>
      </w:r>
    </w:p>
    <w:p w:rsidR="00E93FF6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145931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T. W. Cole, G. J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Mayer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L. M. Stock, </w:t>
      </w:r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555</w:t>
      </w:r>
    </w:p>
    <w:p w:rsidR="009C6BE8" w:rsidRPr="009C6BE8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       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1974).</w:t>
      </w:r>
    </w:p>
    <w:p w:rsidR="00296150" w:rsidRDefault="00296150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) Η. H. Jaffe, </w:t>
      </w:r>
      <w:r w:rsidR="00904E41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20, 279, 778 (1958).</w:t>
      </w:r>
    </w:p>
    <w:p w:rsidR="009C6BE8" w:rsidRDefault="009C6BE8" w:rsidP="00985F38">
      <w:pPr>
        <w:spacing w:before="24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b) Η. H. Jaffe, </w:t>
      </w:r>
      <w:r w:rsidRPr="00904E41">
        <w:rPr>
          <w:rFonts w:ascii="Times New Roman" w:eastAsia="Calibri" w:hAnsi="Times New Roman" w:cs="Times New Roman"/>
          <w:i/>
          <w:iCs/>
          <w:sz w:val="28"/>
          <w:szCs w:val="28"/>
        </w:rPr>
        <w:t>J. Am. Chem. Soc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4261, 5843 (1954);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7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74 (1955).</w:t>
      </w: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W. A. Sheppard, </w:t>
      </w:r>
      <w:r w:rsidR="009C6BE8" w:rsidRPr="00904E41">
        <w:rPr>
          <w:rFonts w:ascii="Times New Roman" w:eastAsia="Calibri" w:hAnsi="Times New Roman" w:cs="Times New Roman"/>
          <w:i/>
          <w:iCs/>
          <w:sz w:val="28"/>
          <w:szCs w:val="28"/>
        </w:rPr>
        <w:t>J. Am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2410 (196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5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. R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Katritzky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R. D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Topsom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J. Chem. Edu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8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27 (1971).</w:t>
      </w:r>
    </w:p>
    <w:p w:rsidR="009C6BE8" w:rsidRPr="009C6BE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M. J. Shapiro, J. Org. Chem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3769 (1978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7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P.Zuman</w:t>
      </w:r>
      <w:proofErr w:type="spellEnd"/>
      <w:proofErr w:type="gramEnd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, Prog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Phys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B177B5" w:rsidRPr="00B177B5">
        <w:rPr>
          <w:rFonts w:ascii="Times New Roman" w:hAnsi="Times New Roman" w:cs="Times New Roman"/>
          <w:sz w:val="28"/>
          <w:szCs w:val="28"/>
        </w:rPr>
        <w:t>, 161 ( 1967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8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Fleischman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D.Pletcher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B177B5" w:rsidRPr="00B177B5">
        <w:rPr>
          <w:rFonts w:ascii="Times New Roman" w:hAnsi="Times New Roman" w:cs="Times New Roman"/>
          <w:sz w:val="28"/>
          <w:szCs w:val="28"/>
        </w:rPr>
        <w:t>,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B177B5">
        <w:rPr>
          <w:rFonts w:ascii="Times New Roman" w:hAnsi="Times New Roman" w:cs="Times New Roman"/>
          <w:sz w:val="28"/>
          <w:szCs w:val="28"/>
        </w:rPr>
        <w:t>206 (1973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9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J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Bobbitt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W.P.John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B177B5" w:rsidRPr="00B177B5">
        <w:rPr>
          <w:rFonts w:ascii="Times New Roman" w:hAnsi="Times New Roman" w:cs="Times New Roman"/>
          <w:sz w:val="28"/>
          <w:szCs w:val="28"/>
        </w:rPr>
        <w:t>, 1978 (1980).</w:t>
      </w:r>
    </w:p>
    <w:p w:rsidR="00F55108" w:rsidRDefault="00296150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0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F.Stephe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K.R.Carl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B.J.David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Weinhold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Frank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F55108">
        <w:rPr>
          <w:rFonts w:ascii="Times New Roman" w:hAnsi="Times New Roman" w:cs="Times New Roman"/>
          <w:sz w:val="28"/>
          <w:szCs w:val="28"/>
        </w:rPr>
        <w:t>,</w:t>
      </w:r>
    </w:p>
    <w:p w:rsidR="00AA54F9" w:rsidRDefault="00F55108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177B5">
        <w:rPr>
          <w:rFonts w:ascii="Times New Roman" w:hAnsi="Times New Roman" w:cs="Times New Roman"/>
          <w:sz w:val="28"/>
          <w:szCs w:val="28"/>
        </w:rPr>
        <w:t>2116 (1980).</w:t>
      </w:r>
    </w:p>
    <w:p w:rsidR="005947A4" w:rsidRDefault="00296150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1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904E41">
        <w:rPr>
          <w:rFonts w:ascii="Times New Roman" w:hAnsi="Times New Roman" w:cs="Times New Roman"/>
          <w:sz w:val="28"/>
          <w:szCs w:val="28"/>
        </w:rPr>
        <w:t xml:space="preserve">a) </w:t>
      </w:r>
      <w:proofErr w:type="spellStart"/>
      <w:r w:rsidR="00B177B5" w:rsidRPr="00163B94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B177B5" w:rsidRPr="00163B94">
        <w:rPr>
          <w:rFonts w:ascii="Times New Roman" w:hAnsi="Times New Roman" w:cs="Times New Roman"/>
          <w:sz w:val="28"/>
          <w:szCs w:val="28"/>
        </w:rPr>
        <w:t>J.Michael</w:t>
      </w:r>
      <w:proofErr w:type="spellEnd"/>
      <w:proofErr w:type="gram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163B94">
        <w:rPr>
          <w:rFonts w:ascii="Times New Roman" w:hAnsi="Times New Roman" w:cs="Times New Roman"/>
          <w:sz w:val="28"/>
          <w:szCs w:val="28"/>
        </w:rPr>
        <w:t>M.J.Thomas</w:t>
      </w:r>
      <w:proofErr w:type="spell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. </w:t>
      </w:r>
      <w:r w:rsidR="00B177B5" w:rsidRPr="005947A4">
        <w:rPr>
          <w:rFonts w:ascii="Times New Roman" w:hAnsi="Times New Roman" w:cs="Times New Roman"/>
          <w:b/>
          <w:bCs/>
          <w:sz w:val="28"/>
          <w:szCs w:val="28"/>
        </w:rPr>
        <w:t>102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,1289 (1980) </w:t>
      </w:r>
    </w:p>
    <w:p w:rsidR="005947A4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904E41">
        <w:rPr>
          <w:rFonts w:ascii="Times New Roman" w:hAnsi="Times New Roman" w:cs="Times New Roman"/>
          <w:sz w:val="28"/>
          <w:szCs w:val="28"/>
        </w:rPr>
        <w:t xml:space="preserve">b) </w:t>
      </w:r>
      <w:r w:rsidR="00B177B5" w:rsidRPr="00163B94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77B5" w:rsidRPr="00163B94">
        <w:rPr>
          <w:rFonts w:ascii="Times New Roman" w:hAnsi="Times New Roman" w:cs="Times New Roman"/>
          <w:sz w:val="28"/>
          <w:szCs w:val="28"/>
        </w:rPr>
        <w:t>W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 Addit</w:t>
      </w:r>
      <w:r>
        <w:rPr>
          <w:rFonts w:ascii="Times New Roman" w:hAnsi="Times New Roman" w:cs="Times New Roman"/>
          <w:sz w:val="28"/>
          <w:szCs w:val="28"/>
        </w:rPr>
        <w:t xml:space="preserve">ion, </w:t>
      </w:r>
      <w:proofErr w:type="spellStart"/>
      <w:r>
        <w:rPr>
          <w:rFonts w:ascii="Times New Roman" w:hAnsi="Times New Roman" w:cs="Times New Roman"/>
          <w:sz w:val="28"/>
          <w:szCs w:val="28"/>
        </w:rPr>
        <w:t>T.</w:t>
      </w:r>
      <w:proofErr w:type="gramStart"/>
      <w:r>
        <w:rPr>
          <w:rFonts w:ascii="Times New Roman" w:hAnsi="Times New Roman" w:cs="Times New Roman"/>
          <w:sz w:val="28"/>
          <w:szCs w:val="28"/>
        </w:rPr>
        <w:t>N.Rao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and E. .Sinn, </w:t>
      </w:r>
      <w:proofErr w:type="spellStart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>Inorg</w:t>
      </w:r>
      <w:proofErr w:type="spellEnd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 xml:space="preserve"> Chem</w:t>
      </w:r>
      <w:r w:rsidR="00B177B5" w:rsidRPr="00163B94">
        <w:rPr>
          <w:rFonts w:ascii="Times New Roman" w:hAnsi="Times New Roman" w:cs="Times New Roman"/>
          <w:sz w:val="28"/>
          <w:szCs w:val="28"/>
        </w:rPr>
        <w:t>.,</w:t>
      </w:r>
      <w:r w:rsidR="00B177B5" w:rsidRPr="005947A4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 , 1957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163B94">
        <w:rPr>
          <w:rFonts w:ascii="Times New Roman" w:hAnsi="Times New Roman" w:cs="Times New Roman"/>
          <w:sz w:val="28"/>
          <w:szCs w:val="28"/>
        </w:rPr>
        <w:t>(1984)</w:t>
      </w:r>
      <w:r w:rsidR="00163B94">
        <w:rPr>
          <w:rFonts w:ascii="Times New Roman" w:hAnsi="Times New Roman" w:cs="Times New Roman"/>
          <w:sz w:val="28"/>
          <w:szCs w:val="28"/>
        </w:rPr>
        <w:t xml:space="preserve">; </w:t>
      </w:r>
    </w:p>
    <w:p w:rsidR="00904E41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904E41">
        <w:rPr>
          <w:rFonts w:ascii="Times New Roman" w:hAnsi="Times New Roman" w:cs="Times New Roman"/>
          <w:sz w:val="28"/>
          <w:szCs w:val="28"/>
        </w:rPr>
        <w:t xml:space="preserve">c) </w:t>
      </w:r>
      <w:proofErr w:type="spellStart"/>
      <w:proofErr w:type="gramStart"/>
      <w:r w:rsidR="00163B94">
        <w:rPr>
          <w:rFonts w:ascii="Times New Roman" w:hAnsi="Times New Roman" w:cs="Times New Roman"/>
          <w:sz w:val="28"/>
          <w:szCs w:val="28"/>
        </w:rPr>
        <w:t>K.Yamaguchiand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D.T.Sawyer</w:t>
      </w:r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,Inorg</w:t>
      </w:r>
      <w:proofErr w:type="spellEnd"/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. Chem</w:t>
      </w:r>
      <w:r w:rsidR="00163B94">
        <w:rPr>
          <w:rFonts w:ascii="Times New Roman" w:hAnsi="Times New Roman" w:cs="Times New Roman"/>
          <w:sz w:val="28"/>
          <w:szCs w:val="28"/>
        </w:rPr>
        <w:t>.,</w:t>
      </w:r>
      <w:r w:rsidR="00163B94" w:rsidRPr="005947A4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="00163B94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63B94">
        <w:rPr>
          <w:rFonts w:ascii="Times New Roman" w:hAnsi="Times New Roman" w:cs="Times New Roman"/>
          <w:sz w:val="28"/>
          <w:szCs w:val="28"/>
        </w:rPr>
        <w:t>971 (</w:t>
      </w:r>
      <w:proofErr w:type="gramStart"/>
      <w:r w:rsidR="00163B94">
        <w:rPr>
          <w:rFonts w:ascii="Times New Roman" w:hAnsi="Times New Roman" w:cs="Times New Roman"/>
          <w:sz w:val="28"/>
          <w:szCs w:val="28"/>
        </w:rPr>
        <w:t>1985 )</w:t>
      </w:r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; </w:t>
      </w:r>
    </w:p>
    <w:p w:rsidR="00904E41" w:rsidRDefault="00904E41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d)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S.</w:t>
      </w:r>
      <w:proofErr w:type="gramStart"/>
      <w:r w:rsidR="00163B94">
        <w:rPr>
          <w:rFonts w:ascii="Times New Roman" w:hAnsi="Times New Roman" w:cs="Times New Roman"/>
          <w:sz w:val="28"/>
          <w:szCs w:val="28"/>
        </w:rPr>
        <w:t>A.Richert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, P.K.S. Tsung and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D.T.Sawyer</w:t>
      </w:r>
      <w:proofErr w:type="spellEnd"/>
      <w:r w:rsidR="00163B94">
        <w:rPr>
          <w:rFonts w:ascii="Times New Roman" w:hAnsi="Times New Roman" w:cs="Times New Roman"/>
          <w:sz w:val="28"/>
          <w:szCs w:val="28"/>
        </w:rPr>
        <w:t xml:space="preserve">, </w:t>
      </w:r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Inorg.Chem</w:t>
      </w:r>
      <w:r w:rsidR="00163B94">
        <w:rPr>
          <w:rFonts w:ascii="Times New Roman" w:hAnsi="Times New Roman" w:cs="Times New Roman"/>
          <w:sz w:val="28"/>
          <w:szCs w:val="28"/>
        </w:rPr>
        <w:t>.,</w:t>
      </w:r>
      <w:r w:rsidR="00163B94" w:rsidRPr="005947A4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163B94">
        <w:rPr>
          <w:rFonts w:ascii="Times New Roman" w:hAnsi="Times New Roman" w:cs="Times New Roman"/>
          <w:sz w:val="28"/>
          <w:szCs w:val="28"/>
        </w:rPr>
        <w:t>,1814 (1988);</w:t>
      </w:r>
    </w:p>
    <w:p w:rsidR="00904E41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e)</w:t>
      </w:r>
      <w:r w:rsidR="00163B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163B94">
        <w:rPr>
          <w:rFonts w:ascii="Times New Roman" w:hAnsi="Times New Roman" w:cs="Times New Roman"/>
          <w:sz w:val="28"/>
          <w:szCs w:val="28"/>
        </w:rPr>
        <w:t>J.Chakravarthy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S.Battacharya</w:t>
      </w:r>
      <w:proofErr w:type="spellEnd"/>
      <w:r w:rsidR="005947A4">
        <w:rPr>
          <w:rFonts w:ascii="Times New Roman" w:hAnsi="Times New Roman" w:cs="Times New Roman"/>
          <w:sz w:val="28"/>
          <w:szCs w:val="28"/>
        </w:rPr>
        <w:t xml:space="preserve">, </w:t>
      </w:r>
      <w:r w:rsidR="005947A4" w:rsidRPr="005947A4">
        <w:rPr>
          <w:rFonts w:ascii="Times New Roman" w:hAnsi="Times New Roman" w:cs="Times New Roman"/>
          <w:i/>
          <w:iCs/>
          <w:sz w:val="28"/>
          <w:szCs w:val="28"/>
        </w:rPr>
        <w:t>Polyhedron</w:t>
      </w:r>
      <w:r w:rsidR="005947A4">
        <w:rPr>
          <w:rFonts w:ascii="Times New Roman" w:hAnsi="Times New Roman" w:cs="Times New Roman"/>
          <w:sz w:val="28"/>
          <w:szCs w:val="28"/>
        </w:rPr>
        <w:t>,</w:t>
      </w:r>
      <w:r w:rsidR="005947A4" w:rsidRPr="005947A4">
        <w:rPr>
          <w:rFonts w:ascii="Times New Roman" w:hAnsi="Times New Roman" w:cs="Times New Roman"/>
          <w:b/>
          <w:bCs/>
          <w:sz w:val="28"/>
          <w:szCs w:val="28"/>
        </w:rPr>
        <w:t>15</w:t>
      </w:r>
      <w:r w:rsidR="005947A4">
        <w:rPr>
          <w:rFonts w:ascii="Times New Roman" w:hAnsi="Times New Roman" w:cs="Times New Roman"/>
          <w:sz w:val="28"/>
          <w:szCs w:val="28"/>
        </w:rPr>
        <w:t>,257 (1996);</w:t>
      </w:r>
    </w:p>
    <w:p w:rsidR="00F72EA2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gramStart"/>
      <w:r>
        <w:rPr>
          <w:rFonts w:ascii="Times New Roman" w:hAnsi="Times New Roman" w:cs="Times New Roman"/>
          <w:sz w:val="28"/>
          <w:szCs w:val="28"/>
        </w:rPr>
        <w:t>f )</w:t>
      </w:r>
      <w:proofErr w:type="gramEnd"/>
      <w:r w:rsidR="005947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947A4">
        <w:rPr>
          <w:rFonts w:ascii="Times New Roman" w:hAnsi="Times New Roman" w:cs="Times New Roman"/>
          <w:sz w:val="28"/>
          <w:szCs w:val="28"/>
        </w:rPr>
        <w:t>J.Chakravarthy</w:t>
      </w:r>
      <w:proofErr w:type="spellEnd"/>
      <w:r w:rsidR="005947A4">
        <w:rPr>
          <w:rFonts w:ascii="Times New Roman" w:hAnsi="Times New Roman" w:cs="Times New Roman"/>
          <w:sz w:val="28"/>
          <w:szCs w:val="28"/>
        </w:rPr>
        <w:t xml:space="preserve"> and S.Battacharya,</w:t>
      </w:r>
      <w:r w:rsidR="005947A4" w:rsidRPr="005947A4">
        <w:rPr>
          <w:rFonts w:ascii="Times New Roman" w:hAnsi="Times New Roman" w:cs="Times New Roman"/>
          <w:i/>
          <w:iCs/>
          <w:sz w:val="28"/>
          <w:szCs w:val="28"/>
        </w:rPr>
        <w:t>Polyhedron</w:t>
      </w:r>
      <w:r w:rsidR="005947A4">
        <w:rPr>
          <w:rFonts w:ascii="Times New Roman" w:hAnsi="Times New Roman" w:cs="Times New Roman"/>
          <w:sz w:val="28"/>
          <w:szCs w:val="28"/>
        </w:rPr>
        <w:t>,</w:t>
      </w:r>
      <w:r w:rsidR="005947A4" w:rsidRPr="005947A4">
        <w:rPr>
          <w:rFonts w:ascii="Times New Roman" w:hAnsi="Times New Roman" w:cs="Times New Roman"/>
          <w:b/>
          <w:bCs/>
          <w:sz w:val="28"/>
          <w:szCs w:val="28"/>
        </w:rPr>
        <w:t>15</w:t>
      </w:r>
      <w:r w:rsidR="005947A4">
        <w:rPr>
          <w:rFonts w:ascii="Times New Roman" w:hAnsi="Times New Roman" w:cs="Times New Roman"/>
          <w:sz w:val="28"/>
          <w:szCs w:val="28"/>
        </w:rPr>
        <w:t>,1047 (1996)</w:t>
      </w:r>
      <w:r w:rsidR="006D4B33">
        <w:rPr>
          <w:rFonts w:ascii="Times New Roman" w:hAnsi="Times New Roman" w:cs="Times New Roman"/>
          <w:sz w:val="28"/>
          <w:szCs w:val="28"/>
        </w:rPr>
        <w:t>.</w:t>
      </w:r>
    </w:p>
    <w:p w:rsidR="00904E41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16627F" w:rsidRDefault="00296150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2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662EDE" w:rsidRPr="00662EDE">
        <w:rPr>
          <w:rFonts w:ascii="Times New Roman" w:hAnsi="Times New Roman" w:cs="Times New Roman"/>
          <w:sz w:val="28"/>
          <w:szCs w:val="28"/>
        </w:rPr>
        <w:t>K.Kalyanasundaram</w:t>
      </w:r>
      <w:proofErr w:type="spellEnd"/>
      <w:proofErr w:type="gram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J.Kiwi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M.Gratzel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Helv.chim.Acta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>,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61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62EDE">
        <w:rPr>
          <w:rFonts w:ascii="Times New Roman" w:hAnsi="Times New Roman" w:cs="Times New Roman"/>
          <w:sz w:val="28"/>
          <w:szCs w:val="28"/>
        </w:rPr>
        <w:t>, 2720</w:t>
      </w:r>
    </w:p>
    <w:p w:rsidR="00662EDE" w:rsidRDefault="00F55108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16627F">
        <w:rPr>
          <w:rFonts w:ascii="Times New Roman" w:hAnsi="Times New Roman" w:cs="Times New Roman"/>
          <w:sz w:val="28"/>
          <w:szCs w:val="28"/>
        </w:rPr>
        <w:t xml:space="preserve">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62EDE">
        <w:rPr>
          <w:rFonts w:ascii="Times New Roman" w:hAnsi="Times New Roman" w:cs="Times New Roman"/>
          <w:sz w:val="28"/>
          <w:szCs w:val="28"/>
        </w:rPr>
        <w:t>(1978).</w:t>
      </w:r>
    </w:p>
    <w:p w:rsidR="00F72EA2" w:rsidRDefault="00F72EA2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62EDE" w:rsidRDefault="00296150" w:rsidP="00F72EA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3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C.</w:t>
      </w:r>
      <w:proofErr w:type="gramStart"/>
      <w:r w:rsidR="00662EDE" w:rsidRPr="00662EDE">
        <w:rPr>
          <w:rFonts w:ascii="Times New Roman" w:hAnsi="Times New Roman" w:cs="Times New Roman"/>
          <w:sz w:val="28"/>
          <w:szCs w:val="28"/>
        </w:rPr>
        <w:t>A.Rice</w:t>
      </w:r>
      <w:proofErr w:type="spellEnd"/>
      <w:proofErr w:type="gram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J.T.Spence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Inorg.chem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.,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19</w:t>
      </w:r>
      <w:r w:rsidR="00662EDE" w:rsidRPr="00662EDE">
        <w:rPr>
          <w:rFonts w:ascii="Times New Roman" w:hAnsi="Times New Roman" w:cs="Times New Roman"/>
          <w:sz w:val="28"/>
          <w:szCs w:val="28"/>
        </w:rPr>
        <w:t>, 2845 (1980).</w:t>
      </w:r>
    </w:p>
    <w:p w:rsidR="00F55108" w:rsidRDefault="00296150" w:rsidP="006D4B33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4</w:t>
      </w:r>
      <w:r w:rsidR="00662EDE" w:rsidRPr="006D4B33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4B33" w:rsidRPr="006D4B33">
        <w:rPr>
          <w:rFonts w:ascii="Times New Roman" w:hAnsi="Times New Roman" w:cs="Times New Roman"/>
          <w:sz w:val="28"/>
          <w:szCs w:val="28"/>
        </w:rPr>
        <w:t>J.</w:t>
      </w:r>
      <w:proofErr w:type="gramStart"/>
      <w:r w:rsidR="006D4B33" w:rsidRPr="006D4B33">
        <w:rPr>
          <w:rFonts w:ascii="Times New Roman" w:hAnsi="Times New Roman" w:cs="Times New Roman"/>
          <w:sz w:val="28"/>
          <w:szCs w:val="28"/>
        </w:rPr>
        <w:t>B.Headridge</w:t>
      </w:r>
      <w:proofErr w:type="gramEnd"/>
      <w:r w:rsidR="006D4B33" w:rsidRPr="006D4B33">
        <w:rPr>
          <w:rFonts w:ascii="Times New Roman" w:hAnsi="Times New Roman" w:cs="Times New Roman"/>
          <w:sz w:val="28"/>
          <w:szCs w:val="28"/>
        </w:rPr>
        <w:t>,</w:t>
      </w:r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Electrochemical</w:t>
      </w:r>
      <w:proofErr w:type="spellEnd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 xml:space="preserve"> Techniques for Inorga</w:t>
      </w:r>
      <w:r w:rsidR="006D4B33" w:rsidRPr="006D4B33">
        <w:rPr>
          <w:rFonts w:ascii="Times New Roman" w:hAnsi="Times New Roman" w:cs="Times New Roman"/>
          <w:i/>
          <w:iCs/>
          <w:sz w:val="28"/>
          <w:szCs w:val="28"/>
        </w:rPr>
        <w:t>nic Chemistry,</w:t>
      </w:r>
      <w:r w:rsidR="006D4B3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D4B33" w:rsidRDefault="00F55108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D4B33">
        <w:rPr>
          <w:rFonts w:ascii="Times New Roman" w:hAnsi="Times New Roman" w:cs="Times New Roman"/>
          <w:sz w:val="28"/>
          <w:szCs w:val="28"/>
        </w:rPr>
        <w:t xml:space="preserve">Academic Press, </w:t>
      </w:r>
      <w:r w:rsidR="00662EDE" w:rsidRPr="006D4B33">
        <w:rPr>
          <w:rFonts w:ascii="Times New Roman" w:hAnsi="Times New Roman" w:cs="Times New Roman"/>
          <w:sz w:val="28"/>
          <w:szCs w:val="28"/>
        </w:rPr>
        <w:t>London and New York, 1969.</w:t>
      </w:r>
    </w:p>
    <w:p w:rsidR="00662EDE" w:rsidRPr="00662EDE" w:rsidRDefault="00296150" w:rsidP="00662E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5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2EDE">
        <w:rPr>
          <w:rFonts w:ascii="Times New Roman" w:hAnsi="Times New Roman" w:cs="Times New Roman"/>
          <w:sz w:val="28"/>
          <w:szCs w:val="28"/>
        </w:rPr>
        <w:t xml:space="preserve">D.R. </w:t>
      </w:r>
      <w:proofErr w:type="spellStart"/>
      <w:r w:rsidR="00662EDE">
        <w:rPr>
          <w:rFonts w:ascii="Times New Roman" w:hAnsi="Times New Roman" w:cs="Times New Roman"/>
          <w:sz w:val="28"/>
          <w:szCs w:val="28"/>
        </w:rPr>
        <w:t>Henton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662EDE">
        <w:rPr>
          <w:rFonts w:ascii="Times New Roman" w:hAnsi="Times New Roman" w:cs="Times New Roman"/>
          <w:sz w:val="28"/>
          <w:szCs w:val="28"/>
        </w:rPr>
        <w:t>R.L</w:t>
      </w:r>
      <w:proofErr w:type="gramEnd"/>
      <w:r w:rsidR="00662EDE">
        <w:rPr>
          <w:rFonts w:ascii="Times New Roman" w:hAnsi="Times New Roman" w:cs="Times New Roman"/>
          <w:sz w:val="28"/>
          <w:szCs w:val="28"/>
        </w:rPr>
        <w:t>,MCCreery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>
        <w:rPr>
          <w:rFonts w:ascii="Times New Roman" w:hAnsi="Times New Roman" w:cs="Times New Roman"/>
          <w:sz w:val="28"/>
          <w:szCs w:val="28"/>
        </w:rPr>
        <w:t>J.</w:t>
      </w:r>
      <w:r w:rsidR="00662EDE" w:rsidRPr="00662EDE">
        <w:rPr>
          <w:rFonts w:ascii="Times New Roman" w:hAnsi="Times New Roman" w:cs="Times New Roman"/>
          <w:sz w:val="28"/>
          <w:szCs w:val="28"/>
        </w:rPr>
        <w:t>S</w:t>
      </w:r>
      <w:r w:rsidR="00662EDE">
        <w:rPr>
          <w:rFonts w:ascii="Times New Roman" w:hAnsi="Times New Roman" w:cs="Times New Roman"/>
          <w:sz w:val="28"/>
          <w:szCs w:val="28"/>
        </w:rPr>
        <w:t>.Swenton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>.,</w:t>
      </w:r>
      <w:r w:rsidR="00662EDE" w:rsidRPr="00662EDE">
        <w:t xml:space="preserve">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6D4B33">
        <w:rPr>
          <w:rFonts w:ascii="Times New Roman" w:hAnsi="Times New Roman" w:cs="Times New Roman"/>
          <w:sz w:val="28"/>
          <w:szCs w:val="28"/>
        </w:rPr>
        <w:t>,</w:t>
      </w:r>
      <w:r w:rsidR="00662EDE" w:rsidRPr="00662EDE">
        <w:rPr>
          <w:rFonts w:ascii="Times New Roman" w:hAnsi="Times New Roman" w:cs="Times New Roman"/>
          <w:sz w:val="28"/>
          <w:szCs w:val="28"/>
        </w:rPr>
        <w:t xml:space="preserve"> 369 </w:t>
      </w:r>
      <w:r w:rsidR="00662EDE">
        <w:rPr>
          <w:rFonts w:ascii="Times New Roman" w:hAnsi="Times New Roman" w:cs="Times New Roman"/>
          <w:sz w:val="28"/>
          <w:szCs w:val="28"/>
        </w:rPr>
        <w:t>(1</w:t>
      </w:r>
      <w:r w:rsidR="00662EDE" w:rsidRPr="00662EDE">
        <w:rPr>
          <w:rFonts w:ascii="Times New Roman" w:hAnsi="Times New Roman" w:cs="Times New Roman"/>
          <w:sz w:val="28"/>
          <w:szCs w:val="28"/>
        </w:rPr>
        <w:t>980</w:t>
      </w:r>
      <w:r w:rsidR="00662EDE">
        <w:rPr>
          <w:rFonts w:ascii="Times New Roman" w:hAnsi="Times New Roman" w:cs="Times New Roman"/>
          <w:sz w:val="28"/>
          <w:szCs w:val="28"/>
        </w:rPr>
        <w:t>).</w:t>
      </w:r>
    </w:p>
    <w:p w:rsidR="00662EDE" w:rsidRPr="00662EDE" w:rsidRDefault="00296150" w:rsidP="00662E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6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8818D1" w:rsidRPr="008818D1">
        <w:t xml:space="preserve"> </w:t>
      </w:r>
      <w:r w:rsidR="00184F14">
        <w:t xml:space="preserve">   </w:t>
      </w:r>
      <w:r w:rsidR="00B711BB">
        <w:t xml:space="preserve">  </w:t>
      </w:r>
      <w:proofErr w:type="spellStart"/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P.Zuman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Coll.Czech.Chem.Comm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25</w:t>
      </w:r>
      <w:r w:rsidR="008818D1" w:rsidRPr="008818D1">
        <w:rPr>
          <w:rFonts w:ascii="Times New Roman" w:hAnsi="Times New Roman" w:cs="Times New Roman"/>
          <w:sz w:val="28"/>
          <w:szCs w:val="28"/>
        </w:rPr>
        <w:t>, 3225 (1960).</w:t>
      </w:r>
    </w:p>
    <w:p w:rsidR="008818D1" w:rsidRPr="00662EDE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7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662EDE">
        <w:rPr>
          <w:rFonts w:ascii="Times New Roman" w:hAnsi="Times New Roman" w:cs="Times New Roman"/>
          <w:sz w:val="28"/>
          <w:szCs w:val="28"/>
        </w:rPr>
        <w:t>G.</w:t>
      </w:r>
      <w:proofErr w:type="gramStart"/>
      <w:r w:rsidR="008818D1" w:rsidRPr="00662EDE">
        <w:rPr>
          <w:rFonts w:ascii="Times New Roman" w:hAnsi="Times New Roman" w:cs="Times New Roman"/>
          <w:sz w:val="28"/>
          <w:szCs w:val="28"/>
        </w:rPr>
        <w:t>A.Mabboff</w:t>
      </w:r>
      <w:proofErr w:type="spellEnd"/>
      <w:proofErr w:type="gramEnd"/>
      <w:r w:rsidR="008818D1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662EDE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662EDE">
        <w:rPr>
          <w:rFonts w:ascii="Times New Roman" w:hAnsi="Times New Roman" w:cs="Times New Roman"/>
          <w:sz w:val="28"/>
          <w:szCs w:val="28"/>
        </w:rPr>
        <w:t>, 697 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8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T.Kissinger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W.R.Heineman</w:t>
      </w:r>
      <w:proofErr w:type="spellEnd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8818D1">
        <w:rPr>
          <w:rFonts w:ascii="Times New Roman" w:hAnsi="Times New Roman" w:cs="Times New Roman"/>
          <w:sz w:val="28"/>
          <w:szCs w:val="28"/>
        </w:rPr>
        <w:t>, 702</w:t>
      </w:r>
      <w:r w:rsid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9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T.Kissinger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D.A.Roston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8818D1">
        <w:rPr>
          <w:rFonts w:ascii="Times New Roman" w:hAnsi="Times New Roman" w:cs="Times New Roman"/>
          <w:sz w:val="28"/>
          <w:szCs w:val="28"/>
        </w:rPr>
        <w:t>, 772</w:t>
      </w:r>
      <w:r w:rsid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0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J.M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A.Empis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B.J.Herold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Perkin Trans</w:t>
      </w:r>
      <w:r w:rsidR="008818D1" w:rsidRPr="008818D1">
        <w:rPr>
          <w:rFonts w:ascii="Times New Roman" w:hAnsi="Times New Roman" w:cs="Times New Roman"/>
          <w:sz w:val="28"/>
          <w:szCs w:val="28"/>
        </w:rPr>
        <w:t>.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818D1" w:rsidRPr="008818D1">
        <w:rPr>
          <w:rFonts w:ascii="Times New Roman" w:hAnsi="Times New Roman" w:cs="Times New Roman"/>
          <w:sz w:val="28"/>
          <w:szCs w:val="28"/>
        </w:rPr>
        <w:t>,425 (1986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1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G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M.Proudfoot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I.M.Pitchie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Aust.J.Chem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36</w:t>
      </w:r>
      <w:r w:rsidR="008818D1" w:rsidRPr="008818D1">
        <w:rPr>
          <w:rFonts w:ascii="Times New Roman" w:hAnsi="Times New Roman" w:cs="Times New Roman"/>
          <w:sz w:val="28"/>
          <w:szCs w:val="28"/>
        </w:rPr>
        <w:t>, 885</w:t>
      </w:r>
      <w:r w:rsidR="00D2511C">
        <w:rPr>
          <w:rFonts w:ascii="Times New Roman" w:hAnsi="Times New Roman" w:cs="Times New Roman"/>
          <w:sz w:val="28"/>
          <w:szCs w:val="28"/>
        </w:rPr>
        <w:t xml:space="preserve"> </w:t>
      </w:r>
      <w:r w:rsidR="008818D1" w:rsidRP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Default="008818D1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296150">
        <w:rPr>
          <w:rFonts w:ascii="Times New Roman" w:hAnsi="Times New Roman" w:cs="Times New Roman"/>
          <w:sz w:val="28"/>
          <w:szCs w:val="28"/>
        </w:rPr>
        <w:t>3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8818D1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T.Sato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K.Torizuka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R.Komaki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H.Atobe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>J.Chem.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Soc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,Perkin Trans</w:t>
      </w:r>
      <w:r w:rsidRPr="008818D1">
        <w:rPr>
          <w:rFonts w:ascii="Times New Roman" w:hAnsi="Times New Roman" w:cs="Times New Roman"/>
          <w:sz w:val="28"/>
          <w:szCs w:val="28"/>
        </w:rPr>
        <w:t>.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 xml:space="preserve"> 2</w:t>
      </w:r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D2511C" w:rsidRPr="008818D1" w:rsidRDefault="008818D1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Pr="008818D1">
        <w:rPr>
          <w:rFonts w:ascii="Times New Roman" w:hAnsi="Times New Roman" w:cs="Times New Roman"/>
          <w:sz w:val="28"/>
          <w:szCs w:val="28"/>
        </w:rPr>
        <w:t>561 (1980).</w:t>
      </w: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296150">
        <w:rPr>
          <w:rFonts w:ascii="Times New Roman" w:hAnsi="Times New Roman" w:cs="Times New Roman"/>
          <w:sz w:val="28"/>
          <w:szCs w:val="28"/>
        </w:rPr>
        <w:t>33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S.</w:t>
      </w:r>
      <w:proofErr w:type="gramStart"/>
      <w:r w:rsidRPr="008818D1">
        <w:rPr>
          <w:rFonts w:ascii="Times New Roman" w:hAnsi="Times New Roman" w:cs="Times New Roman"/>
          <w:sz w:val="28"/>
          <w:szCs w:val="28"/>
        </w:rPr>
        <w:t>J.Reddy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V.R.Krishn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>22A</w:t>
      </w:r>
      <w:r w:rsidRPr="008818D1">
        <w:rPr>
          <w:rFonts w:ascii="Times New Roman" w:hAnsi="Times New Roman" w:cs="Times New Roman"/>
          <w:sz w:val="28"/>
          <w:szCs w:val="28"/>
        </w:rPr>
        <w:t>, 800</w:t>
      </w:r>
      <w:r w:rsidR="00D2511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983).</w:t>
      </w:r>
    </w:p>
    <w:p w:rsidR="008818D1" w:rsidRDefault="008818D1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296150">
        <w:rPr>
          <w:rFonts w:ascii="Times New Roman" w:hAnsi="Times New Roman" w:cs="Times New Roman"/>
          <w:sz w:val="28"/>
          <w:szCs w:val="28"/>
        </w:rPr>
        <w:t>34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R.Saraswathi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R.Narayan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Proc. Indian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(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),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 xml:space="preserve"> 97</w:t>
      </w:r>
      <w:r w:rsidRPr="008818D1">
        <w:rPr>
          <w:rFonts w:ascii="Times New Roman" w:hAnsi="Times New Roman" w:cs="Times New Roman"/>
          <w:sz w:val="28"/>
          <w:szCs w:val="28"/>
        </w:rPr>
        <w:t xml:space="preserve">, 403 </w:t>
      </w:r>
    </w:p>
    <w:p w:rsidR="00D2511C" w:rsidRPr="008818D1" w:rsidRDefault="008818D1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D2511C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>1986).</w:t>
      </w:r>
    </w:p>
    <w:p w:rsidR="00184F14" w:rsidRDefault="008818D1" w:rsidP="00D2511C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296150">
        <w:rPr>
          <w:rFonts w:ascii="Times New Roman" w:hAnsi="Times New Roman" w:cs="Times New Roman"/>
          <w:sz w:val="28"/>
          <w:szCs w:val="28"/>
        </w:rPr>
        <w:t>35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P.Venkata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Ramana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D.Vasudev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L.K.Ravindranath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J.Indian</w:t>
      </w:r>
      <w:proofErr w:type="spellEnd"/>
    </w:p>
    <w:p w:rsidR="008818D1" w:rsidRDefault="00184F14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</w:t>
      </w:r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Chem.So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>.</w:t>
      </w:r>
      <w:r w:rsidR="008818D1">
        <w:rPr>
          <w:rFonts w:ascii="Times New Roman" w:hAnsi="Times New Roman" w:cs="Times New Roman"/>
          <w:sz w:val="28"/>
          <w:szCs w:val="28"/>
        </w:rPr>
        <w:t xml:space="preserve">, 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71</w:t>
      </w:r>
      <w:r w:rsidR="008818D1">
        <w:rPr>
          <w:rFonts w:ascii="Times New Roman" w:hAnsi="Times New Roman" w:cs="Times New Roman"/>
          <w:sz w:val="28"/>
          <w:szCs w:val="28"/>
        </w:rPr>
        <w:t>, 123 (1994).</w:t>
      </w:r>
    </w:p>
    <w:p w:rsidR="00D2511C" w:rsidRPr="008818D1" w:rsidRDefault="00D2511C" w:rsidP="00D2511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</w:p>
    <w:sectPr w:rsidR="008818D1" w:rsidRPr="00881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jAwMjEwNjc0MTJU0lEKTi0uzszPAykwrgUAZsht9CwAAAA="/>
  </w:docVars>
  <w:rsids>
    <w:rsidRoot w:val="00BB2AE8"/>
    <w:rsid w:val="00066339"/>
    <w:rsid w:val="0012452F"/>
    <w:rsid w:val="00145931"/>
    <w:rsid w:val="00163B94"/>
    <w:rsid w:val="0016627F"/>
    <w:rsid w:val="00184F14"/>
    <w:rsid w:val="00240F38"/>
    <w:rsid w:val="00296150"/>
    <w:rsid w:val="002B300F"/>
    <w:rsid w:val="003B6857"/>
    <w:rsid w:val="004301FD"/>
    <w:rsid w:val="004B3B80"/>
    <w:rsid w:val="004C11D9"/>
    <w:rsid w:val="005608E2"/>
    <w:rsid w:val="00592825"/>
    <w:rsid w:val="005947A4"/>
    <w:rsid w:val="005F793A"/>
    <w:rsid w:val="00637128"/>
    <w:rsid w:val="00661889"/>
    <w:rsid w:val="00662EDE"/>
    <w:rsid w:val="006A3BCD"/>
    <w:rsid w:val="006D4B33"/>
    <w:rsid w:val="0070105C"/>
    <w:rsid w:val="007161C8"/>
    <w:rsid w:val="00745DB9"/>
    <w:rsid w:val="008305B7"/>
    <w:rsid w:val="008538FB"/>
    <w:rsid w:val="00867AB7"/>
    <w:rsid w:val="008818D1"/>
    <w:rsid w:val="00896655"/>
    <w:rsid w:val="00904E41"/>
    <w:rsid w:val="00985F38"/>
    <w:rsid w:val="009C6BE8"/>
    <w:rsid w:val="00A4356E"/>
    <w:rsid w:val="00AA54F9"/>
    <w:rsid w:val="00AE6631"/>
    <w:rsid w:val="00B177B5"/>
    <w:rsid w:val="00B366B7"/>
    <w:rsid w:val="00B64F02"/>
    <w:rsid w:val="00B711BB"/>
    <w:rsid w:val="00BA59EA"/>
    <w:rsid w:val="00BB2AE8"/>
    <w:rsid w:val="00BE11E1"/>
    <w:rsid w:val="00C55B67"/>
    <w:rsid w:val="00CC587F"/>
    <w:rsid w:val="00D2511C"/>
    <w:rsid w:val="00D32D01"/>
    <w:rsid w:val="00D6273C"/>
    <w:rsid w:val="00D62836"/>
    <w:rsid w:val="00D7712E"/>
    <w:rsid w:val="00E370A1"/>
    <w:rsid w:val="00E549FE"/>
    <w:rsid w:val="00E65E3E"/>
    <w:rsid w:val="00E93FF6"/>
    <w:rsid w:val="00F26CBB"/>
    <w:rsid w:val="00F457C5"/>
    <w:rsid w:val="00F55108"/>
    <w:rsid w:val="00F664AC"/>
    <w:rsid w:val="00F72EA2"/>
    <w:rsid w:val="00FA1896"/>
    <w:rsid w:val="00FB49A8"/>
    <w:rsid w:val="00FE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98E57"/>
  <w15:chartTrackingRefBased/>
  <w15:docId w15:val="{74890600-3DA0-49A6-8AA5-93BAB7778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F768C-9088-4A73-ACB5-0DFFDB640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8</Pages>
  <Words>1818</Words>
  <Characters>1036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shan M</dc:creator>
  <cp:keywords/>
  <dc:description/>
  <cp:lastModifiedBy>WIN7i</cp:lastModifiedBy>
  <cp:revision>24</cp:revision>
  <dcterms:created xsi:type="dcterms:W3CDTF">2016-12-29T14:58:00Z</dcterms:created>
  <dcterms:modified xsi:type="dcterms:W3CDTF">2017-11-13T14:13:00Z</dcterms:modified>
</cp:coreProperties>
</file>